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D6D689" w14:textId="068E969C" w:rsidR="002474B0" w:rsidRDefault="00564EF4" w:rsidP="00564EF4">
      <w:pPr>
        <w:pStyle w:val="Title"/>
        <w:jc w:val="center"/>
      </w:pPr>
      <w:r>
        <w:t>WBS Dictionary</w:t>
      </w:r>
    </w:p>
    <w:p w14:paraId="27348C15" w14:textId="297B8F49" w:rsidR="00E671C7" w:rsidRPr="00E671C7" w:rsidRDefault="00E671C7" w:rsidP="007A2AFF">
      <w:pPr>
        <w:pStyle w:val="Heading1"/>
        <w:numPr>
          <w:ilvl w:val="0"/>
          <w:numId w:val="1"/>
        </w:numPr>
      </w:pPr>
      <w:r>
        <w:t>Initiation Phase</w:t>
      </w:r>
    </w:p>
    <w:tbl>
      <w:tblPr>
        <w:tblStyle w:val="GridTable3-Accent2"/>
        <w:tblW w:w="0" w:type="auto"/>
        <w:tblLook w:val="04A0" w:firstRow="1" w:lastRow="0" w:firstColumn="1" w:lastColumn="0" w:noHBand="0" w:noVBand="1"/>
      </w:tblPr>
      <w:tblGrid>
        <w:gridCol w:w="2547"/>
        <w:gridCol w:w="6469"/>
      </w:tblGrid>
      <w:tr w:rsidR="005512EA" w14:paraId="0BFCC695" w14:textId="77777777" w:rsidTr="003310F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47" w:type="dxa"/>
          </w:tcPr>
          <w:p w14:paraId="33E09A7B" w14:textId="6AD0997F" w:rsidR="005512EA" w:rsidRDefault="005512EA" w:rsidP="005512EA">
            <w:r>
              <w:t>Project Title:</w:t>
            </w:r>
          </w:p>
        </w:tc>
        <w:tc>
          <w:tcPr>
            <w:tcW w:w="6469" w:type="dxa"/>
          </w:tcPr>
          <w:p w14:paraId="4A933248" w14:textId="3F59F5E3" w:rsidR="005512EA" w:rsidRDefault="005512EA" w:rsidP="005512EA">
            <w:pPr>
              <w:cnfStyle w:val="100000000000" w:firstRow="1" w:lastRow="0" w:firstColumn="0" w:lastColumn="0" w:oddVBand="0" w:evenVBand="0" w:oddHBand="0" w:evenHBand="0" w:firstRowFirstColumn="0" w:firstRowLastColumn="0" w:lastRowFirstColumn="0" w:lastRowLastColumn="0"/>
            </w:pPr>
            <w:r>
              <w:t>FlyDreamAir IT Project</w:t>
            </w:r>
          </w:p>
        </w:tc>
      </w:tr>
      <w:tr w:rsidR="005512EA" w14:paraId="09B675A9" w14:textId="77777777" w:rsidTr="003310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7B5AEE1C" w14:textId="3A5565D4" w:rsidR="005512EA" w:rsidRDefault="005512EA" w:rsidP="005512EA">
            <w:r>
              <w:t>WBS Item Number:</w:t>
            </w:r>
          </w:p>
        </w:tc>
        <w:tc>
          <w:tcPr>
            <w:tcW w:w="6469" w:type="dxa"/>
          </w:tcPr>
          <w:p w14:paraId="6A6D99E9" w14:textId="5EB154DB" w:rsidR="005512EA" w:rsidRDefault="00E671C7" w:rsidP="005512EA">
            <w:pPr>
              <w:cnfStyle w:val="000000100000" w:firstRow="0" w:lastRow="0" w:firstColumn="0" w:lastColumn="0" w:oddVBand="0" w:evenVBand="0" w:oddHBand="1" w:evenHBand="0" w:firstRowFirstColumn="0" w:firstRowLastColumn="0" w:lastRowFirstColumn="0" w:lastRowLastColumn="0"/>
            </w:pPr>
            <w:r>
              <w:t xml:space="preserve">1.1 </w:t>
            </w:r>
          </w:p>
        </w:tc>
      </w:tr>
      <w:tr w:rsidR="005512EA" w14:paraId="65EFA743" w14:textId="77777777" w:rsidTr="003310F7">
        <w:tc>
          <w:tcPr>
            <w:cnfStyle w:val="001000000000" w:firstRow="0" w:lastRow="0" w:firstColumn="1" w:lastColumn="0" w:oddVBand="0" w:evenVBand="0" w:oddHBand="0" w:evenHBand="0" w:firstRowFirstColumn="0" w:firstRowLastColumn="0" w:lastRowFirstColumn="0" w:lastRowLastColumn="0"/>
            <w:tcW w:w="2547" w:type="dxa"/>
          </w:tcPr>
          <w:p w14:paraId="37CC8B18" w14:textId="30B6EC8D" w:rsidR="005512EA" w:rsidRDefault="005512EA" w:rsidP="005512EA">
            <w:r>
              <w:t>WBS Item Name:</w:t>
            </w:r>
          </w:p>
        </w:tc>
        <w:tc>
          <w:tcPr>
            <w:tcW w:w="6469" w:type="dxa"/>
          </w:tcPr>
          <w:p w14:paraId="3D00E220" w14:textId="5AA937AE" w:rsidR="005512EA" w:rsidRDefault="00E671C7" w:rsidP="005512EA">
            <w:pPr>
              <w:cnfStyle w:val="000000000000" w:firstRow="0" w:lastRow="0" w:firstColumn="0" w:lastColumn="0" w:oddVBand="0" w:evenVBand="0" w:oddHBand="0" w:evenHBand="0" w:firstRowFirstColumn="0" w:firstRowLastColumn="0" w:lastRowFirstColumn="0" w:lastRowLastColumn="0"/>
            </w:pPr>
            <w:r>
              <w:t>Group Formation</w:t>
            </w:r>
          </w:p>
        </w:tc>
      </w:tr>
      <w:tr w:rsidR="005512EA" w14:paraId="5B3CBF6E" w14:textId="77777777" w:rsidTr="003310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5F093AD" w14:textId="208D2554" w:rsidR="005512EA" w:rsidRDefault="005512EA" w:rsidP="005512EA">
            <w:r>
              <w:t>Item Description</w:t>
            </w:r>
          </w:p>
        </w:tc>
        <w:tc>
          <w:tcPr>
            <w:tcW w:w="6469" w:type="dxa"/>
          </w:tcPr>
          <w:p w14:paraId="695E219F" w14:textId="6E5670D2" w:rsidR="005512EA" w:rsidRDefault="00B03A9E" w:rsidP="005512EA">
            <w:pPr>
              <w:cnfStyle w:val="000000100000" w:firstRow="0" w:lastRow="0" w:firstColumn="0" w:lastColumn="0" w:oddVBand="0" w:evenVBand="0" w:oddHBand="1" w:evenHBand="0" w:firstRowFirstColumn="0" w:firstRowLastColumn="0" w:lastRowFirstColumn="0" w:lastRowLastColumn="0"/>
            </w:pPr>
            <w:r>
              <w:t>The FlyDreamAir business has requested our IT team to organise a group of IT specialist to work on one of three potential projects that aim to digitalise FlyDreamAir’s processes &amp; operations. This team needs to be carefully selected to ensure that each member has the same directive &amp; motivation to successfully complete a project</w:t>
            </w:r>
            <w:r w:rsidR="0004286F">
              <w:t>.</w:t>
            </w:r>
            <w:r w:rsidR="00D77B24">
              <w:t xml:space="preserve"> This task is to be completed by the whole team.</w:t>
            </w:r>
          </w:p>
        </w:tc>
      </w:tr>
    </w:tbl>
    <w:p w14:paraId="725B0CE6" w14:textId="08A35EDB" w:rsidR="005512EA" w:rsidRDefault="005512EA" w:rsidP="005512EA"/>
    <w:tbl>
      <w:tblPr>
        <w:tblStyle w:val="GridTable3-Accent2"/>
        <w:tblW w:w="0" w:type="auto"/>
        <w:tblLook w:val="04A0" w:firstRow="1" w:lastRow="0" w:firstColumn="1" w:lastColumn="0" w:noHBand="0" w:noVBand="1"/>
      </w:tblPr>
      <w:tblGrid>
        <w:gridCol w:w="2547"/>
        <w:gridCol w:w="6469"/>
      </w:tblGrid>
      <w:tr w:rsidR="00E671C7" w14:paraId="529727B7" w14:textId="77777777" w:rsidTr="003310F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47" w:type="dxa"/>
          </w:tcPr>
          <w:p w14:paraId="41F21619" w14:textId="77777777" w:rsidR="00E671C7" w:rsidRDefault="00E671C7" w:rsidP="00CE5FC8">
            <w:r>
              <w:t>Project Title:</w:t>
            </w:r>
          </w:p>
        </w:tc>
        <w:tc>
          <w:tcPr>
            <w:tcW w:w="6469" w:type="dxa"/>
          </w:tcPr>
          <w:p w14:paraId="7F469A37" w14:textId="77777777" w:rsidR="00E671C7" w:rsidRDefault="00E671C7" w:rsidP="00CE5FC8">
            <w:pPr>
              <w:cnfStyle w:val="100000000000" w:firstRow="1" w:lastRow="0" w:firstColumn="0" w:lastColumn="0" w:oddVBand="0" w:evenVBand="0" w:oddHBand="0" w:evenHBand="0" w:firstRowFirstColumn="0" w:firstRowLastColumn="0" w:lastRowFirstColumn="0" w:lastRowLastColumn="0"/>
            </w:pPr>
            <w:r>
              <w:t>FlyDreamAir IT Project</w:t>
            </w:r>
          </w:p>
        </w:tc>
      </w:tr>
      <w:tr w:rsidR="00E671C7" w14:paraId="63605163" w14:textId="77777777" w:rsidTr="003310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0BDB7B83" w14:textId="77777777" w:rsidR="00E671C7" w:rsidRDefault="00E671C7" w:rsidP="00CE5FC8">
            <w:r>
              <w:t>WBS Item Number:</w:t>
            </w:r>
          </w:p>
        </w:tc>
        <w:tc>
          <w:tcPr>
            <w:tcW w:w="6469" w:type="dxa"/>
          </w:tcPr>
          <w:p w14:paraId="7E1E16DE" w14:textId="29001738" w:rsidR="00E671C7" w:rsidRDefault="00E671C7" w:rsidP="00CE5FC8">
            <w:pPr>
              <w:cnfStyle w:val="000000100000" w:firstRow="0" w:lastRow="0" w:firstColumn="0" w:lastColumn="0" w:oddVBand="0" w:evenVBand="0" w:oddHBand="1" w:evenHBand="0" w:firstRowFirstColumn="0" w:firstRowLastColumn="0" w:lastRowFirstColumn="0" w:lastRowLastColumn="0"/>
            </w:pPr>
            <w:r>
              <w:t>1.2</w:t>
            </w:r>
          </w:p>
        </w:tc>
      </w:tr>
      <w:tr w:rsidR="00E671C7" w14:paraId="3B120B16" w14:textId="77777777" w:rsidTr="003310F7">
        <w:tc>
          <w:tcPr>
            <w:cnfStyle w:val="001000000000" w:firstRow="0" w:lastRow="0" w:firstColumn="1" w:lastColumn="0" w:oddVBand="0" w:evenVBand="0" w:oddHBand="0" w:evenHBand="0" w:firstRowFirstColumn="0" w:firstRowLastColumn="0" w:lastRowFirstColumn="0" w:lastRowLastColumn="0"/>
            <w:tcW w:w="2547" w:type="dxa"/>
          </w:tcPr>
          <w:p w14:paraId="011F1DDB" w14:textId="77777777" w:rsidR="00E671C7" w:rsidRDefault="00E671C7" w:rsidP="00CE5FC8">
            <w:r>
              <w:t>WBS Item Name:</w:t>
            </w:r>
          </w:p>
        </w:tc>
        <w:tc>
          <w:tcPr>
            <w:tcW w:w="6469" w:type="dxa"/>
          </w:tcPr>
          <w:p w14:paraId="21C91AB3" w14:textId="19DB2333" w:rsidR="00E671C7" w:rsidRDefault="00E671C7" w:rsidP="00CE5FC8">
            <w:pPr>
              <w:cnfStyle w:val="000000000000" w:firstRow="0" w:lastRow="0" w:firstColumn="0" w:lastColumn="0" w:oddVBand="0" w:evenVBand="0" w:oddHBand="0" w:evenHBand="0" w:firstRowFirstColumn="0" w:firstRowLastColumn="0" w:lastRowFirstColumn="0" w:lastRowLastColumn="0"/>
            </w:pPr>
            <w:r>
              <w:t>Organise Meeting Schedule</w:t>
            </w:r>
          </w:p>
        </w:tc>
      </w:tr>
      <w:tr w:rsidR="00E671C7" w14:paraId="37239EB0" w14:textId="77777777" w:rsidTr="003310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E4029F7" w14:textId="77777777" w:rsidR="00E671C7" w:rsidRDefault="00E671C7" w:rsidP="00CE5FC8">
            <w:r>
              <w:t>Item Description</w:t>
            </w:r>
          </w:p>
        </w:tc>
        <w:tc>
          <w:tcPr>
            <w:tcW w:w="6469" w:type="dxa"/>
          </w:tcPr>
          <w:p w14:paraId="3E96B828" w14:textId="3342BF0E" w:rsidR="00E671C7" w:rsidRDefault="0004286F" w:rsidP="00CE5FC8">
            <w:pPr>
              <w:cnfStyle w:val="000000100000" w:firstRow="0" w:lastRow="0" w:firstColumn="0" w:lastColumn="0" w:oddVBand="0" w:evenVBand="0" w:oddHBand="1" w:evenHBand="0" w:firstRowFirstColumn="0" w:firstRowLastColumn="0" w:lastRowFirstColumn="0" w:lastRowLastColumn="0"/>
            </w:pPr>
            <w:r>
              <w:t xml:space="preserve">Our IT project team need to ensure that we are meeting on a regular basis to warrant communication is held to prevent any potential mishaps or conflict between members. This meeting schedule needs to be at a set time on a weekly occurrence when all members are available. </w:t>
            </w:r>
            <w:r w:rsidR="00390CBD">
              <w:t>Before this task can be completed, item 1.1 (Group Formation) must be completed.</w:t>
            </w:r>
            <w:r w:rsidR="00D77B24">
              <w:t xml:space="preserve"> This task is to be completed by the whole team.</w:t>
            </w:r>
          </w:p>
        </w:tc>
      </w:tr>
    </w:tbl>
    <w:p w14:paraId="7E7AA3FD" w14:textId="6C8B9CB4" w:rsidR="00E671C7" w:rsidRDefault="00E671C7" w:rsidP="005512EA"/>
    <w:tbl>
      <w:tblPr>
        <w:tblStyle w:val="GridTable3-Accent2"/>
        <w:tblW w:w="0" w:type="auto"/>
        <w:tblLook w:val="04A0" w:firstRow="1" w:lastRow="0" w:firstColumn="1" w:lastColumn="0" w:noHBand="0" w:noVBand="1"/>
      </w:tblPr>
      <w:tblGrid>
        <w:gridCol w:w="2547"/>
        <w:gridCol w:w="6469"/>
      </w:tblGrid>
      <w:tr w:rsidR="00E671C7" w14:paraId="4E7EBCED" w14:textId="77777777" w:rsidTr="003310F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47" w:type="dxa"/>
          </w:tcPr>
          <w:p w14:paraId="139CF5AE" w14:textId="77777777" w:rsidR="00E671C7" w:rsidRDefault="00E671C7" w:rsidP="00CE5FC8">
            <w:r>
              <w:t>Project Title:</w:t>
            </w:r>
          </w:p>
        </w:tc>
        <w:tc>
          <w:tcPr>
            <w:tcW w:w="6469" w:type="dxa"/>
          </w:tcPr>
          <w:p w14:paraId="0789DA0C" w14:textId="77777777" w:rsidR="00E671C7" w:rsidRDefault="00E671C7" w:rsidP="00CE5FC8">
            <w:pPr>
              <w:cnfStyle w:val="100000000000" w:firstRow="1" w:lastRow="0" w:firstColumn="0" w:lastColumn="0" w:oddVBand="0" w:evenVBand="0" w:oddHBand="0" w:evenHBand="0" w:firstRowFirstColumn="0" w:firstRowLastColumn="0" w:lastRowFirstColumn="0" w:lastRowLastColumn="0"/>
            </w:pPr>
            <w:r>
              <w:t>FlyDreamAir IT Project</w:t>
            </w:r>
          </w:p>
        </w:tc>
      </w:tr>
      <w:tr w:rsidR="00E671C7" w14:paraId="5D1642DD" w14:textId="77777777" w:rsidTr="003310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6F229D45" w14:textId="77777777" w:rsidR="00E671C7" w:rsidRDefault="00E671C7" w:rsidP="00CE5FC8">
            <w:r>
              <w:t>WBS Item Number:</w:t>
            </w:r>
          </w:p>
        </w:tc>
        <w:tc>
          <w:tcPr>
            <w:tcW w:w="6469" w:type="dxa"/>
          </w:tcPr>
          <w:p w14:paraId="1DF863B8" w14:textId="01C5D840" w:rsidR="00E671C7" w:rsidRDefault="00E671C7" w:rsidP="00CE5FC8">
            <w:pPr>
              <w:cnfStyle w:val="000000100000" w:firstRow="0" w:lastRow="0" w:firstColumn="0" w:lastColumn="0" w:oddVBand="0" w:evenVBand="0" w:oddHBand="1" w:evenHBand="0" w:firstRowFirstColumn="0" w:firstRowLastColumn="0" w:lastRowFirstColumn="0" w:lastRowLastColumn="0"/>
            </w:pPr>
            <w:r>
              <w:t>1.3</w:t>
            </w:r>
          </w:p>
        </w:tc>
      </w:tr>
      <w:tr w:rsidR="00E671C7" w14:paraId="5E29AD34" w14:textId="77777777" w:rsidTr="003310F7">
        <w:tc>
          <w:tcPr>
            <w:cnfStyle w:val="001000000000" w:firstRow="0" w:lastRow="0" w:firstColumn="1" w:lastColumn="0" w:oddVBand="0" w:evenVBand="0" w:oddHBand="0" w:evenHBand="0" w:firstRowFirstColumn="0" w:firstRowLastColumn="0" w:lastRowFirstColumn="0" w:lastRowLastColumn="0"/>
            <w:tcW w:w="2547" w:type="dxa"/>
          </w:tcPr>
          <w:p w14:paraId="3A0FFAE4" w14:textId="77777777" w:rsidR="00E671C7" w:rsidRDefault="00E671C7" w:rsidP="00CE5FC8">
            <w:r>
              <w:t>WBS Item Name:</w:t>
            </w:r>
          </w:p>
        </w:tc>
        <w:tc>
          <w:tcPr>
            <w:tcW w:w="6469" w:type="dxa"/>
          </w:tcPr>
          <w:p w14:paraId="1218D82B" w14:textId="327D14D0" w:rsidR="00E671C7" w:rsidRDefault="00E671C7" w:rsidP="00CE5FC8">
            <w:pPr>
              <w:cnfStyle w:val="000000000000" w:firstRow="0" w:lastRow="0" w:firstColumn="0" w:lastColumn="0" w:oddVBand="0" w:evenVBand="0" w:oddHBand="0" w:evenHBand="0" w:firstRowFirstColumn="0" w:firstRowLastColumn="0" w:lastRowFirstColumn="0" w:lastRowLastColumn="0"/>
            </w:pPr>
            <w:r>
              <w:t>Project Selection</w:t>
            </w:r>
          </w:p>
        </w:tc>
      </w:tr>
      <w:tr w:rsidR="00E671C7" w14:paraId="1C6B30B0" w14:textId="77777777" w:rsidTr="003310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7FE69DF2" w14:textId="77777777" w:rsidR="00E671C7" w:rsidRDefault="00E671C7" w:rsidP="00CE5FC8">
            <w:r>
              <w:t>Item Description</w:t>
            </w:r>
          </w:p>
        </w:tc>
        <w:tc>
          <w:tcPr>
            <w:tcW w:w="6469" w:type="dxa"/>
          </w:tcPr>
          <w:p w14:paraId="4D4648FF" w14:textId="159707AE" w:rsidR="00E671C7" w:rsidRDefault="0004286F" w:rsidP="00CE5FC8">
            <w:pPr>
              <w:cnfStyle w:val="000000100000" w:firstRow="0" w:lastRow="0" w:firstColumn="0" w:lastColumn="0" w:oddVBand="0" w:evenVBand="0" w:oddHBand="1" w:evenHBand="0" w:firstRowFirstColumn="0" w:firstRowLastColumn="0" w:lastRowFirstColumn="0" w:lastRowLastColumn="0"/>
            </w:pPr>
            <w:r>
              <w:t xml:space="preserve">Our IT team </w:t>
            </w:r>
            <w:r w:rsidR="00316BA7">
              <w:t>must select the correct &amp; appropriate project that aligns with our business’s strategic goals as well as being feasibly possible.</w:t>
            </w:r>
            <w:r w:rsidR="00390CBD">
              <w:t xml:space="preserve"> </w:t>
            </w:r>
            <w:r w:rsidR="00965720">
              <w:t>Before this task can be completed, item 1.1 (Group Formation) must be completed.</w:t>
            </w:r>
            <w:r w:rsidR="00D77B24">
              <w:t xml:space="preserve"> This task is to be completed by the whole team.</w:t>
            </w:r>
          </w:p>
        </w:tc>
      </w:tr>
    </w:tbl>
    <w:p w14:paraId="43078C44" w14:textId="63C132C6" w:rsidR="00E671C7" w:rsidRDefault="00E671C7" w:rsidP="005512EA"/>
    <w:tbl>
      <w:tblPr>
        <w:tblStyle w:val="GridTable3-Accent2"/>
        <w:tblW w:w="0" w:type="auto"/>
        <w:tblLook w:val="04A0" w:firstRow="1" w:lastRow="0" w:firstColumn="1" w:lastColumn="0" w:noHBand="0" w:noVBand="1"/>
      </w:tblPr>
      <w:tblGrid>
        <w:gridCol w:w="2547"/>
        <w:gridCol w:w="6469"/>
      </w:tblGrid>
      <w:tr w:rsidR="00E671C7" w14:paraId="4DEB6E14" w14:textId="77777777" w:rsidTr="003310F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47" w:type="dxa"/>
          </w:tcPr>
          <w:p w14:paraId="10251A01" w14:textId="77777777" w:rsidR="00E671C7" w:rsidRDefault="00E671C7" w:rsidP="00CE5FC8">
            <w:r>
              <w:t>Project Title:</w:t>
            </w:r>
          </w:p>
        </w:tc>
        <w:tc>
          <w:tcPr>
            <w:tcW w:w="6469" w:type="dxa"/>
          </w:tcPr>
          <w:p w14:paraId="7A6348C4" w14:textId="77777777" w:rsidR="00E671C7" w:rsidRDefault="00E671C7" w:rsidP="00CE5FC8">
            <w:pPr>
              <w:cnfStyle w:val="100000000000" w:firstRow="1" w:lastRow="0" w:firstColumn="0" w:lastColumn="0" w:oddVBand="0" w:evenVBand="0" w:oddHBand="0" w:evenHBand="0" w:firstRowFirstColumn="0" w:firstRowLastColumn="0" w:lastRowFirstColumn="0" w:lastRowLastColumn="0"/>
            </w:pPr>
            <w:r>
              <w:t>FlyDreamAir IT Project</w:t>
            </w:r>
          </w:p>
        </w:tc>
      </w:tr>
      <w:tr w:rsidR="00E671C7" w14:paraId="6BCCA5FC" w14:textId="77777777" w:rsidTr="003310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5BEADE3D" w14:textId="77777777" w:rsidR="00E671C7" w:rsidRDefault="00E671C7" w:rsidP="00CE5FC8">
            <w:r>
              <w:t>WBS Item Number:</w:t>
            </w:r>
          </w:p>
        </w:tc>
        <w:tc>
          <w:tcPr>
            <w:tcW w:w="6469" w:type="dxa"/>
          </w:tcPr>
          <w:p w14:paraId="5C5CB65B" w14:textId="78311180" w:rsidR="00E671C7" w:rsidRDefault="00E671C7" w:rsidP="00CE5FC8">
            <w:pPr>
              <w:cnfStyle w:val="000000100000" w:firstRow="0" w:lastRow="0" w:firstColumn="0" w:lastColumn="0" w:oddVBand="0" w:evenVBand="0" w:oddHBand="1" w:evenHBand="0" w:firstRowFirstColumn="0" w:firstRowLastColumn="0" w:lastRowFirstColumn="0" w:lastRowLastColumn="0"/>
            </w:pPr>
            <w:r>
              <w:t>1.4</w:t>
            </w:r>
          </w:p>
        </w:tc>
      </w:tr>
      <w:tr w:rsidR="00E671C7" w14:paraId="25E60FD8" w14:textId="77777777" w:rsidTr="003310F7">
        <w:tc>
          <w:tcPr>
            <w:cnfStyle w:val="001000000000" w:firstRow="0" w:lastRow="0" w:firstColumn="1" w:lastColumn="0" w:oddVBand="0" w:evenVBand="0" w:oddHBand="0" w:evenHBand="0" w:firstRowFirstColumn="0" w:firstRowLastColumn="0" w:lastRowFirstColumn="0" w:lastRowLastColumn="0"/>
            <w:tcW w:w="2547" w:type="dxa"/>
          </w:tcPr>
          <w:p w14:paraId="2508A817" w14:textId="77777777" w:rsidR="00E671C7" w:rsidRDefault="00E671C7" w:rsidP="00CE5FC8">
            <w:r>
              <w:t>WBS Item Name:</w:t>
            </w:r>
          </w:p>
        </w:tc>
        <w:tc>
          <w:tcPr>
            <w:tcW w:w="6469" w:type="dxa"/>
          </w:tcPr>
          <w:p w14:paraId="5825316D" w14:textId="0DB25B98" w:rsidR="00E671C7" w:rsidRDefault="00E671C7" w:rsidP="00CE5FC8">
            <w:pPr>
              <w:cnfStyle w:val="000000000000" w:firstRow="0" w:lastRow="0" w:firstColumn="0" w:lastColumn="0" w:oddVBand="0" w:evenVBand="0" w:oddHBand="0" w:evenHBand="0" w:firstRowFirstColumn="0" w:firstRowLastColumn="0" w:lastRowFirstColumn="0" w:lastRowLastColumn="0"/>
            </w:pPr>
            <w:r>
              <w:t>Provide members roles</w:t>
            </w:r>
          </w:p>
        </w:tc>
      </w:tr>
      <w:tr w:rsidR="00E671C7" w14:paraId="6767CE4D" w14:textId="77777777" w:rsidTr="003310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05FAA4DE" w14:textId="77777777" w:rsidR="00E671C7" w:rsidRDefault="00E671C7" w:rsidP="00CE5FC8">
            <w:r>
              <w:t>Item Description</w:t>
            </w:r>
          </w:p>
        </w:tc>
        <w:tc>
          <w:tcPr>
            <w:tcW w:w="6469" w:type="dxa"/>
          </w:tcPr>
          <w:p w14:paraId="7B93927D" w14:textId="00D2E363" w:rsidR="00E671C7" w:rsidRDefault="009B15D3" w:rsidP="00CE5FC8">
            <w:pPr>
              <w:cnfStyle w:val="000000100000" w:firstRow="0" w:lastRow="0" w:firstColumn="0" w:lastColumn="0" w:oddVBand="0" w:evenVBand="0" w:oddHBand="1" w:evenHBand="0" w:firstRowFirstColumn="0" w:firstRowLastColumn="0" w:lastRowFirstColumn="0" w:lastRowLastColumn="0"/>
            </w:pPr>
            <w:r>
              <w:t>Once our project is selected, each member needs to be presented with their roles within the team. Members with past experiences in certain roles should be given similar roles to ensure they utilise their skills effectively. In this, a project leader is selected that will present these roles to each other member.</w:t>
            </w:r>
            <w:r w:rsidR="00390CBD">
              <w:t xml:space="preserve"> Before this task can be completed, item 1.3 (Project Selection) must be completed.</w:t>
            </w:r>
            <w:r w:rsidR="00D77B24">
              <w:t xml:space="preserve"> This task has been assigned to our project manager, Sam.</w:t>
            </w:r>
          </w:p>
        </w:tc>
      </w:tr>
    </w:tbl>
    <w:p w14:paraId="05C5CBB9" w14:textId="14625AC8" w:rsidR="00E671C7" w:rsidRDefault="00E671C7" w:rsidP="005512EA"/>
    <w:tbl>
      <w:tblPr>
        <w:tblStyle w:val="GridTable3-Accent2"/>
        <w:tblW w:w="0" w:type="auto"/>
        <w:tblLook w:val="04A0" w:firstRow="1" w:lastRow="0" w:firstColumn="1" w:lastColumn="0" w:noHBand="0" w:noVBand="1"/>
      </w:tblPr>
      <w:tblGrid>
        <w:gridCol w:w="2547"/>
        <w:gridCol w:w="6469"/>
      </w:tblGrid>
      <w:tr w:rsidR="00E671C7" w14:paraId="503A5BDE" w14:textId="77777777" w:rsidTr="003310F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47" w:type="dxa"/>
          </w:tcPr>
          <w:p w14:paraId="16D88115" w14:textId="77777777" w:rsidR="00E671C7" w:rsidRDefault="00E671C7" w:rsidP="00CE5FC8">
            <w:r>
              <w:t>Project Title:</w:t>
            </w:r>
          </w:p>
        </w:tc>
        <w:tc>
          <w:tcPr>
            <w:tcW w:w="6469" w:type="dxa"/>
          </w:tcPr>
          <w:p w14:paraId="0ADCB5E2" w14:textId="77777777" w:rsidR="00E671C7" w:rsidRDefault="00E671C7" w:rsidP="00CE5FC8">
            <w:pPr>
              <w:cnfStyle w:val="100000000000" w:firstRow="1" w:lastRow="0" w:firstColumn="0" w:lastColumn="0" w:oddVBand="0" w:evenVBand="0" w:oddHBand="0" w:evenHBand="0" w:firstRowFirstColumn="0" w:firstRowLastColumn="0" w:lastRowFirstColumn="0" w:lastRowLastColumn="0"/>
            </w:pPr>
            <w:r>
              <w:t>FlyDreamAir IT Project</w:t>
            </w:r>
          </w:p>
        </w:tc>
      </w:tr>
      <w:tr w:rsidR="00E671C7" w14:paraId="10C751A3" w14:textId="77777777" w:rsidTr="003310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69E33966" w14:textId="77777777" w:rsidR="00E671C7" w:rsidRDefault="00E671C7" w:rsidP="00CE5FC8">
            <w:r>
              <w:t>WBS Item Number:</w:t>
            </w:r>
          </w:p>
        </w:tc>
        <w:tc>
          <w:tcPr>
            <w:tcW w:w="6469" w:type="dxa"/>
          </w:tcPr>
          <w:p w14:paraId="4D1DF185" w14:textId="3C4930AF" w:rsidR="00E671C7" w:rsidRDefault="00E671C7" w:rsidP="00CE5FC8">
            <w:pPr>
              <w:cnfStyle w:val="000000100000" w:firstRow="0" w:lastRow="0" w:firstColumn="0" w:lastColumn="0" w:oddVBand="0" w:evenVBand="0" w:oddHBand="1" w:evenHBand="0" w:firstRowFirstColumn="0" w:firstRowLastColumn="0" w:lastRowFirstColumn="0" w:lastRowLastColumn="0"/>
            </w:pPr>
            <w:r>
              <w:t>1.5</w:t>
            </w:r>
          </w:p>
        </w:tc>
      </w:tr>
      <w:tr w:rsidR="00E671C7" w14:paraId="598E6BDA" w14:textId="77777777" w:rsidTr="003310F7">
        <w:tc>
          <w:tcPr>
            <w:cnfStyle w:val="001000000000" w:firstRow="0" w:lastRow="0" w:firstColumn="1" w:lastColumn="0" w:oddVBand="0" w:evenVBand="0" w:oddHBand="0" w:evenHBand="0" w:firstRowFirstColumn="0" w:firstRowLastColumn="0" w:lastRowFirstColumn="0" w:lastRowLastColumn="0"/>
            <w:tcW w:w="2547" w:type="dxa"/>
          </w:tcPr>
          <w:p w14:paraId="49939748" w14:textId="77777777" w:rsidR="00E671C7" w:rsidRDefault="00E671C7" w:rsidP="00CE5FC8">
            <w:r>
              <w:t>WBS Item Name:</w:t>
            </w:r>
          </w:p>
        </w:tc>
        <w:tc>
          <w:tcPr>
            <w:tcW w:w="6469" w:type="dxa"/>
          </w:tcPr>
          <w:p w14:paraId="3E1F806B" w14:textId="3E29469E" w:rsidR="00E671C7" w:rsidRDefault="00E671C7" w:rsidP="00CE5FC8">
            <w:pPr>
              <w:cnfStyle w:val="000000000000" w:firstRow="0" w:lastRow="0" w:firstColumn="0" w:lastColumn="0" w:oddVBand="0" w:evenVBand="0" w:oddHBand="0" w:evenHBand="0" w:firstRowFirstColumn="0" w:firstRowLastColumn="0" w:lastRowFirstColumn="0" w:lastRowLastColumn="0"/>
            </w:pPr>
            <w:r>
              <w:t>Prepare progress report</w:t>
            </w:r>
          </w:p>
        </w:tc>
      </w:tr>
      <w:tr w:rsidR="00E671C7" w14:paraId="497391E4" w14:textId="77777777" w:rsidTr="003310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47CC6203" w14:textId="77777777" w:rsidR="00E671C7" w:rsidRDefault="00E671C7" w:rsidP="00CE5FC8">
            <w:r>
              <w:t>Item Description</w:t>
            </w:r>
          </w:p>
        </w:tc>
        <w:tc>
          <w:tcPr>
            <w:tcW w:w="6469" w:type="dxa"/>
          </w:tcPr>
          <w:p w14:paraId="06D8E270" w14:textId="6C247276" w:rsidR="00E671C7" w:rsidRDefault="00390CBD" w:rsidP="00CE5FC8">
            <w:pPr>
              <w:cnfStyle w:val="000000100000" w:firstRow="0" w:lastRow="0" w:firstColumn="0" w:lastColumn="0" w:oddVBand="0" w:evenVBand="0" w:oddHBand="1" w:evenHBand="0" w:firstRowFirstColumn="0" w:firstRowLastColumn="0" w:lastRowFirstColumn="0" w:lastRowLastColumn="0"/>
            </w:pPr>
            <w:r>
              <w:t xml:space="preserve">Our clients would like a progress report in relation to the initial phases of this project. This report must comprehensively detail our steps through </w:t>
            </w:r>
            <w:r>
              <w:lastRenderedPageBreak/>
              <w:t xml:space="preserve">the initiation phase as well as justification as to why we selected a specific project. This verbal report </w:t>
            </w:r>
            <w:r w:rsidR="005069E5">
              <w:t>must include any discussions relating to the initial preparation of the project. Before this task can be completed, item 1.3 (Project Selection) must be completed.</w:t>
            </w:r>
            <w:r w:rsidR="00D77B24">
              <w:t xml:space="preserve"> This task has been assigned to our project manager, Sam.</w:t>
            </w:r>
          </w:p>
        </w:tc>
      </w:tr>
    </w:tbl>
    <w:p w14:paraId="1C417955" w14:textId="71B0C24C" w:rsidR="00E671C7" w:rsidRDefault="00E671C7" w:rsidP="005512EA"/>
    <w:tbl>
      <w:tblPr>
        <w:tblStyle w:val="GridTable3-Accent2"/>
        <w:tblW w:w="0" w:type="auto"/>
        <w:tblLook w:val="04A0" w:firstRow="1" w:lastRow="0" w:firstColumn="1" w:lastColumn="0" w:noHBand="0" w:noVBand="1"/>
      </w:tblPr>
      <w:tblGrid>
        <w:gridCol w:w="2547"/>
        <w:gridCol w:w="6469"/>
      </w:tblGrid>
      <w:tr w:rsidR="00E671C7" w14:paraId="5B6BEC38" w14:textId="77777777" w:rsidTr="003310F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47" w:type="dxa"/>
          </w:tcPr>
          <w:p w14:paraId="13601EDE" w14:textId="77777777" w:rsidR="00E671C7" w:rsidRDefault="00E671C7" w:rsidP="00CE5FC8">
            <w:r>
              <w:t>Project Title:</w:t>
            </w:r>
          </w:p>
        </w:tc>
        <w:tc>
          <w:tcPr>
            <w:tcW w:w="6469" w:type="dxa"/>
          </w:tcPr>
          <w:p w14:paraId="698CD8F4" w14:textId="77777777" w:rsidR="00E671C7" w:rsidRDefault="00E671C7" w:rsidP="00CE5FC8">
            <w:pPr>
              <w:cnfStyle w:val="100000000000" w:firstRow="1" w:lastRow="0" w:firstColumn="0" w:lastColumn="0" w:oddVBand="0" w:evenVBand="0" w:oddHBand="0" w:evenHBand="0" w:firstRowFirstColumn="0" w:firstRowLastColumn="0" w:lastRowFirstColumn="0" w:lastRowLastColumn="0"/>
            </w:pPr>
            <w:r>
              <w:t>FlyDreamAir IT Project</w:t>
            </w:r>
          </w:p>
        </w:tc>
      </w:tr>
      <w:tr w:rsidR="00E671C7" w14:paraId="045A7A5E" w14:textId="77777777" w:rsidTr="003310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5652098B" w14:textId="77777777" w:rsidR="00E671C7" w:rsidRDefault="00E671C7" w:rsidP="00CE5FC8">
            <w:r>
              <w:t>WBS Item Number:</w:t>
            </w:r>
          </w:p>
        </w:tc>
        <w:tc>
          <w:tcPr>
            <w:tcW w:w="6469" w:type="dxa"/>
          </w:tcPr>
          <w:p w14:paraId="2444F43C" w14:textId="1B0B596B" w:rsidR="00E671C7" w:rsidRDefault="00E671C7" w:rsidP="00CE5FC8">
            <w:pPr>
              <w:cnfStyle w:val="000000100000" w:firstRow="0" w:lastRow="0" w:firstColumn="0" w:lastColumn="0" w:oddVBand="0" w:evenVBand="0" w:oddHBand="1" w:evenHBand="0" w:firstRowFirstColumn="0" w:firstRowLastColumn="0" w:lastRowFirstColumn="0" w:lastRowLastColumn="0"/>
            </w:pPr>
            <w:r>
              <w:t>1.6</w:t>
            </w:r>
          </w:p>
        </w:tc>
      </w:tr>
      <w:tr w:rsidR="00E671C7" w14:paraId="6FD0AA56" w14:textId="77777777" w:rsidTr="003310F7">
        <w:tc>
          <w:tcPr>
            <w:cnfStyle w:val="001000000000" w:firstRow="0" w:lastRow="0" w:firstColumn="1" w:lastColumn="0" w:oddVBand="0" w:evenVBand="0" w:oddHBand="0" w:evenHBand="0" w:firstRowFirstColumn="0" w:firstRowLastColumn="0" w:lastRowFirstColumn="0" w:lastRowLastColumn="0"/>
            <w:tcW w:w="2547" w:type="dxa"/>
          </w:tcPr>
          <w:p w14:paraId="1E151016" w14:textId="77777777" w:rsidR="00E671C7" w:rsidRDefault="00E671C7" w:rsidP="00CE5FC8">
            <w:r>
              <w:t>WBS Item Name:</w:t>
            </w:r>
          </w:p>
        </w:tc>
        <w:tc>
          <w:tcPr>
            <w:tcW w:w="6469" w:type="dxa"/>
          </w:tcPr>
          <w:p w14:paraId="2916EEB7" w14:textId="2FF935B8" w:rsidR="00E671C7" w:rsidRDefault="00E671C7" w:rsidP="00CE5FC8">
            <w:pPr>
              <w:cnfStyle w:val="000000000000" w:firstRow="0" w:lastRow="0" w:firstColumn="0" w:lastColumn="0" w:oddVBand="0" w:evenVBand="0" w:oddHBand="0" w:evenHBand="0" w:firstRowFirstColumn="0" w:firstRowLastColumn="0" w:lastRowFirstColumn="0" w:lastRowLastColumn="0"/>
            </w:pPr>
            <w:r>
              <w:t>Assign members tasks</w:t>
            </w:r>
          </w:p>
        </w:tc>
      </w:tr>
      <w:tr w:rsidR="00E671C7" w14:paraId="10718848" w14:textId="77777777" w:rsidTr="003310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3238680" w14:textId="77777777" w:rsidR="00E671C7" w:rsidRDefault="00E671C7" w:rsidP="00CE5FC8">
            <w:r>
              <w:t>Item Description</w:t>
            </w:r>
          </w:p>
        </w:tc>
        <w:tc>
          <w:tcPr>
            <w:tcW w:w="6469" w:type="dxa"/>
          </w:tcPr>
          <w:p w14:paraId="74EBADA5" w14:textId="5F27F99E" w:rsidR="00E671C7" w:rsidRDefault="005069E5" w:rsidP="00CE5FC8">
            <w:pPr>
              <w:cnfStyle w:val="000000100000" w:firstRow="0" w:lastRow="0" w:firstColumn="0" w:lastColumn="0" w:oddVBand="0" w:evenVBand="0" w:oddHBand="1" w:evenHBand="0" w:firstRowFirstColumn="0" w:firstRowLastColumn="0" w:lastRowFirstColumn="0" w:lastRowLastColumn="0"/>
            </w:pPr>
            <w:r>
              <w:t>Each member has been given their role within the project &amp; now must be given their tasks that they will complete during the project timeline. These tasks must be selected based on a member’s role &amp; whichever task best aligns with the skills of each role. A member may have a few to numerous tasks, either of small or large scope. Before this task can be completed, item 1.4 (Provide member roles) must be completed.</w:t>
            </w:r>
            <w:r w:rsidR="00D77B24">
              <w:t xml:space="preserve"> This task has been assigned to our project manager, Sam.</w:t>
            </w:r>
          </w:p>
        </w:tc>
      </w:tr>
    </w:tbl>
    <w:p w14:paraId="251AE216" w14:textId="0F0F0C23" w:rsidR="00E671C7" w:rsidRDefault="00E671C7" w:rsidP="005512EA"/>
    <w:p w14:paraId="4F5143C6" w14:textId="77777777" w:rsidR="00E671C7" w:rsidRDefault="00E671C7">
      <w:r>
        <w:br w:type="page"/>
      </w:r>
    </w:p>
    <w:p w14:paraId="5185A4C5" w14:textId="47E00041" w:rsidR="00E671C7" w:rsidRDefault="00E671C7" w:rsidP="007A2AFF">
      <w:pPr>
        <w:pStyle w:val="Heading1"/>
        <w:numPr>
          <w:ilvl w:val="0"/>
          <w:numId w:val="1"/>
        </w:numPr>
      </w:pPr>
      <w:r>
        <w:lastRenderedPageBreak/>
        <w:t>Project Planning Phase</w:t>
      </w:r>
    </w:p>
    <w:tbl>
      <w:tblPr>
        <w:tblStyle w:val="GridTable3-Accent2"/>
        <w:tblW w:w="9057" w:type="dxa"/>
        <w:tblInd w:w="15" w:type="dxa"/>
        <w:tblLook w:val="04A0" w:firstRow="1" w:lastRow="0" w:firstColumn="1" w:lastColumn="0" w:noHBand="0" w:noVBand="1"/>
      </w:tblPr>
      <w:tblGrid>
        <w:gridCol w:w="2542"/>
        <w:gridCol w:w="6515"/>
      </w:tblGrid>
      <w:tr w:rsidR="003310F7" w14:paraId="4E98F758" w14:textId="77777777" w:rsidTr="00321DF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42" w:type="dxa"/>
          </w:tcPr>
          <w:p w14:paraId="652C69DA" w14:textId="77777777" w:rsidR="00E671C7" w:rsidRDefault="00E671C7" w:rsidP="00CE5FC8">
            <w:r>
              <w:t>Project Title:</w:t>
            </w:r>
          </w:p>
        </w:tc>
        <w:tc>
          <w:tcPr>
            <w:tcW w:w="6515" w:type="dxa"/>
          </w:tcPr>
          <w:p w14:paraId="73E5B68B" w14:textId="77777777" w:rsidR="00E671C7" w:rsidRDefault="00E671C7" w:rsidP="00CE5FC8">
            <w:pPr>
              <w:cnfStyle w:val="100000000000" w:firstRow="1" w:lastRow="0" w:firstColumn="0" w:lastColumn="0" w:oddVBand="0" w:evenVBand="0" w:oddHBand="0" w:evenHBand="0" w:firstRowFirstColumn="0" w:firstRowLastColumn="0" w:lastRowFirstColumn="0" w:lastRowLastColumn="0"/>
            </w:pPr>
            <w:r>
              <w:t>FlyDreamAir IT Project</w:t>
            </w:r>
          </w:p>
        </w:tc>
      </w:tr>
      <w:tr w:rsidR="003310F7" w14:paraId="0510A790" w14:textId="77777777" w:rsidTr="00321D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2" w:type="dxa"/>
          </w:tcPr>
          <w:p w14:paraId="5D55C6C1" w14:textId="77777777" w:rsidR="00E671C7" w:rsidRDefault="00E671C7" w:rsidP="00CE5FC8">
            <w:r>
              <w:t>WBS Item Number:</w:t>
            </w:r>
          </w:p>
        </w:tc>
        <w:tc>
          <w:tcPr>
            <w:tcW w:w="6515" w:type="dxa"/>
          </w:tcPr>
          <w:p w14:paraId="3EB6C782" w14:textId="277DA8D7" w:rsidR="00E671C7" w:rsidRDefault="007A2AFF" w:rsidP="00CE5FC8">
            <w:pPr>
              <w:cnfStyle w:val="000000100000" w:firstRow="0" w:lastRow="0" w:firstColumn="0" w:lastColumn="0" w:oddVBand="0" w:evenVBand="0" w:oddHBand="1" w:evenHBand="0" w:firstRowFirstColumn="0" w:firstRowLastColumn="0" w:lastRowFirstColumn="0" w:lastRowLastColumn="0"/>
            </w:pPr>
            <w:r>
              <w:t xml:space="preserve">2.1 </w:t>
            </w:r>
          </w:p>
        </w:tc>
      </w:tr>
      <w:tr w:rsidR="003310F7" w14:paraId="705FF848" w14:textId="77777777" w:rsidTr="00321DF6">
        <w:tc>
          <w:tcPr>
            <w:cnfStyle w:val="001000000000" w:firstRow="0" w:lastRow="0" w:firstColumn="1" w:lastColumn="0" w:oddVBand="0" w:evenVBand="0" w:oddHBand="0" w:evenHBand="0" w:firstRowFirstColumn="0" w:firstRowLastColumn="0" w:lastRowFirstColumn="0" w:lastRowLastColumn="0"/>
            <w:tcW w:w="2542" w:type="dxa"/>
          </w:tcPr>
          <w:p w14:paraId="6AF8F0EA" w14:textId="77777777" w:rsidR="00E671C7" w:rsidRDefault="00E671C7" w:rsidP="00CE5FC8">
            <w:r>
              <w:t>WBS Item Name:</w:t>
            </w:r>
          </w:p>
        </w:tc>
        <w:tc>
          <w:tcPr>
            <w:tcW w:w="6515" w:type="dxa"/>
          </w:tcPr>
          <w:p w14:paraId="6B3F2449" w14:textId="0C2F4F99" w:rsidR="00E671C7" w:rsidRDefault="007A2AFF" w:rsidP="00CE5FC8">
            <w:pPr>
              <w:cnfStyle w:val="000000000000" w:firstRow="0" w:lastRow="0" w:firstColumn="0" w:lastColumn="0" w:oddVBand="0" w:evenVBand="0" w:oddHBand="0" w:evenHBand="0" w:firstRowFirstColumn="0" w:firstRowLastColumn="0" w:lastRowFirstColumn="0" w:lastRowLastColumn="0"/>
            </w:pPr>
            <w:r>
              <w:t>Develop WBS</w:t>
            </w:r>
          </w:p>
        </w:tc>
      </w:tr>
      <w:tr w:rsidR="003310F7" w14:paraId="67062350" w14:textId="77777777" w:rsidTr="00321D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2" w:type="dxa"/>
          </w:tcPr>
          <w:p w14:paraId="2CC4D46C" w14:textId="77777777" w:rsidR="00E671C7" w:rsidRDefault="00E671C7" w:rsidP="00CE5FC8">
            <w:r>
              <w:t>Item Description</w:t>
            </w:r>
          </w:p>
        </w:tc>
        <w:tc>
          <w:tcPr>
            <w:tcW w:w="6515" w:type="dxa"/>
          </w:tcPr>
          <w:p w14:paraId="16160D3A" w14:textId="44AFC701" w:rsidR="00E671C7" w:rsidRDefault="00234335" w:rsidP="00CE5FC8">
            <w:pPr>
              <w:cnfStyle w:val="000000100000" w:firstRow="0" w:lastRow="0" w:firstColumn="0" w:lastColumn="0" w:oddVBand="0" w:evenVBand="0" w:oddHBand="1" w:evenHBand="0" w:firstRowFirstColumn="0" w:firstRowLastColumn="0" w:lastRowFirstColumn="0" w:lastRowLastColumn="0"/>
            </w:pPr>
            <w:r>
              <w:t>The Work Breakdown Structure (WBS) provides a view of the total scope of the selected project &amp; acts as a basis for the planning &amp; management of tasks in a project along with the time, resource &amp;  cost estimations for each task. To ensure our project is fully functional by our deadline, our team must follow this WBS. Before this task can be completed, item 1.6 (Assign members tasks) must be completed.</w:t>
            </w:r>
            <w:r w:rsidR="00D77B24">
              <w:t xml:space="preserve"> This task has been allocated to Brandon to completed.</w:t>
            </w:r>
          </w:p>
        </w:tc>
      </w:tr>
    </w:tbl>
    <w:p w14:paraId="24622B86" w14:textId="206D6ED9" w:rsidR="00E671C7" w:rsidRDefault="00E671C7" w:rsidP="005512EA"/>
    <w:tbl>
      <w:tblPr>
        <w:tblStyle w:val="GridTable3-Accent2"/>
        <w:tblW w:w="9062" w:type="dxa"/>
        <w:tblInd w:w="10" w:type="dxa"/>
        <w:tblLook w:val="04A0" w:firstRow="1" w:lastRow="0" w:firstColumn="1" w:lastColumn="0" w:noHBand="0" w:noVBand="1"/>
      </w:tblPr>
      <w:tblGrid>
        <w:gridCol w:w="2547"/>
        <w:gridCol w:w="6515"/>
      </w:tblGrid>
      <w:tr w:rsidR="003310F7" w14:paraId="0F6C69D2" w14:textId="77777777" w:rsidTr="00321DF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47" w:type="dxa"/>
          </w:tcPr>
          <w:p w14:paraId="0752AC32" w14:textId="77777777" w:rsidR="00E671C7" w:rsidRDefault="00E671C7" w:rsidP="00CE5FC8">
            <w:r>
              <w:t>Project Title:</w:t>
            </w:r>
          </w:p>
        </w:tc>
        <w:tc>
          <w:tcPr>
            <w:tcW w:w="6515" w:type="dxa"/>
          </w:tcPr>
          <w:p w14:paraId="09A4B97B" w14:textId="77777777" w:rsidR="00E671C7" w:rsidRDefault="00E671C7" w:rsidP="00CE5FC8">
            <w:pPr>
              <w:cnfStyle w:val="100000000000" w:firstRow="1" w:lastRow="0" w:firstColumn="0" w:lastColumn="0" w:oddVBand="0" w:evenVBand="0" w:oddHBand="0" w:evenHBand="0" w:firstRowFirstColumn="0" w:firstRowLastColumn="0" w:lastRowFirstColumn="0" w:lastRowLastColumn="0"/>
            </w:pPr>
            <w:r>
              <w:t>FlyDreamAir IT Project</w:t>
            </w:r>
          </w:p>
        </w:tc>
      </w:tr>
      <w:tr w:rsidR="003310F7" w14:paraId="3F67F9E4" w14:textId="77777777" w:rsidTr="00321D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4D24515D" w14:textId="77777777" w:rsidR="00E671C7" w:rsidRDefault="00E671C7" w:rsidP="00CE5FC8">
            <w:r>
              <w:t>WBS Item Number:</w:t>
            </w:r>
          </w:p>
        </w:tc>
        <w:tc>
          <w:tcPr>
            <w:tcW w:w="6515" w:type="dxa"/>
          </w:tcPr>
          <w:p w14:paraId="05523FD8" w14:textId="248569B1" w:rsidR="00E671C7" w:rsidRDefault="007A2AFF" w:rsidP="00CE5FC8">
            <w:pPr>
              <w:cnfStyle w:val="000000100000" w:firstRow="0" w:lastRow="0" w:firstColumn="0" w:lastColumn="0" w:oddVBand="0" w:evenVBand="0" w:oddHBand="1" w:evenHBand="0" w:firstRowFirstColumn="0" w:firstRowLastColumn="0" w:lastRowFirstColumn="0" w:lastRowLastColumn="0"/>
            </w:pPr>
            <w:r>
              <w:t xml:space="preserve">2.2 </w:t>
            </w:r>
          </w:p>
        </w:tc>
      </w:tr>
      <w:tr w:rsidR="003310F7" w14:paraId="5FB4C1B5" w14:textId="77777777" w:rsidTr="00321DF6">
        <w:tc>
          <w:tcPr>
            <w:cnfStyle w:val="001000000000" w:firstRow="0" w:lastRow="0" w:firstColumn="1" w:lastColumn="0" w:oddVBand="0" w:evenVBand="0" w:oddHBand="0" w:evenHBand="0" w:firstRowFirstColumn="0" w:firstRowLastColumn="0" w:lastRowFirstColumn="0" w:lastRowLastColumn="0"/>
            <w:tcW w:w="2547" w:type="dxa"/>
          </w:tcPr>
          <w:p w14:paraId="12EA710E" w14:textId="77777777" w:rsidR="00E671C7" w:rsidRDefault="00E671C7" w:rsidP="00CE5FC8">
            <w:r>
              <w:t>WBS Item Name:</w:t>
            </w:r>
          </w:p>
        </w:tc>
        <w:tc>
          <w:tcPr>
            <w:tcW w:w="6515" w:type="dxa"/>
          </w:tcPr>
          <w:p w14:paraId="46FFD5AA" w14:textId="79610910" w:rsidR="00E671C7" w:rsidRDefault="007A2AFF" w:rsidP="00CE5FC8">
            <w:pPr>
              <w:cnfStyle w:val="000000000000" w:firstRow="0" w:lastRow="0" w:firstColumn="0" w:lastColumn="0" w:oddVBand="0" w:evenVBand="0" w:oddHBand="0" w:evenHBand="0" w:firstRowFirstColumn="0" w:firstRowLastColumn="0" w:lastRowFirstColumn="0" w:lastRowLastColumn="0"/>
            </w:pPr>
            <w:r>
              <w:t>WBS Dictionary</w:t>
            </w:r>
          </w:p>
        </w:tc>
      </w:tr>
      <w:tr w:rsidR="003310F7" w14:paraId="29121E13" w14:textId="77777777" w:rsidTr="00321D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4782C9F" w14:textId="77777777" w:rsidR="00E671C7" w:rsidRDefault="00E671C7" w:rsidP="00CE5FC8">
            <w:r>
              <w:t>Item Description</w:t>
            </w:r>
          </w:p>
        </w:tc>
        <w:tc>
          <w:tcPr>
            <w:tcW w:w="6515" w:type="dxa"/>
          </w:tcPr>
          <w:p w14:paraId="0154B0DF" w14:textId="0B5828D7" w:rsidR="00E671C7" w:rsidRDefault="00B80742" w:rsidP="003310F7">
            <w:pPr>
              <w:cnfStyle w:val="000000100000" w:firstRow="0" w:lastRow="0" w:firstColumn="0" w:lastColumn="0" w:oddVBand="0" w:evenVBand="0" w:oddHBand="1" w:evenHBand="0" w:firstRowFirstColumn="0" w:firstRowLastColumn="0" w:lastRowFirstColumn="0" w:lastRowLastColumn="0"/>
            </w:pPr>
            <w:r>
              <w:t>The WBS Dictionary documents each task in the WBS &amp; details what each task is &amp; its importance in the overall project</w:t>
            </w:r>
            <w:r w:rsidR="006A54EE">
              <w:t>. The dictionary provides each member with an accurate understanding of each task’s scope. This ensures that our IT team understands the requirements of each task to fulfill them appropriately. Before this task can be completed, item 2.1 (Develop WBS) must be completed.</w:t>
            </w:r>
            <w:r w:rsidR="00D77B24">
              <w:t xml:space="preserve"> This task has been allocated to Brandon to complete.</w:t>
            </w:r>
          </w:p>
        </w:tc>
      </w:tr>
    </w:tbl>
    <w:p w14:paraId="21424B62" w14:textId="3718882F" w:rsidR="00E671C7" w:rsidRDefault="00E671C7" w:rsidP="005512EA"/>
    <w:tbl>
      <w:tblPr>
        <w:tblStyle w:val="GridTable3-Accent2"/>
        <w:tblW w:w="9062" w:type="dxa"/>
        <w:tblInd w:w="10" w:type="dxa"/>
        <w:tblLook w:val="04A0" w:firstRow="1" w:lastRow="0" w:firstColumn="1" w:lastColumn="0" w:noHBand="0" w:noVBand="1"/>
      </w:tblPr>
      <w:tblGrid>
        <w:gridCol w:w="2547"/>
        <w:gridCol w:w="6515"/>
      </w:tblGrid>
      <w:tr w:rsidR="00E671C7" w14:paraId="0028D357" w14:textId="77777777" w:rsidTr="00321DF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47" w:type="dxa"/>
          </w:tcPr>
          <w:p w14:paraId="3B9A9267" w14:textId="77777777" w:rsidR="00E671C7" w:rsidRDefault="00E671C7" w:rsidP="00CE5FC8">
            <w:r>
              <w:t>Project Title:</w:t>
            </w:r>
          </w:p>
        </w:tc>
        <w:tc>
          <w:tcPr>
            <w:tcW w:w="6515" w:type="dxa"/>
          </w:tcPr>
          <w:p w14:paraId="33EF58A7" w14:textId="77777777" w:rsidR="00E671C7" w:rsidRDefault="00E671C7" w:rsidP="00CE5FC8">
            <w:pPr>
              <w:cnfStyle w:val="100000000000" w:firstRow="1" w:lastRow="0" w:firstColumn="0" w:lastColumn="0" w:oddVBand="0" w:evenVBand="0" w:oddHBand="0" w:evenHBand="0" w:firstRowFirstColumn="0" w:firstRowLastColumn="0" w:lastRowFirstColumn="0" w:lastRowLastColumn="0"/>
            </w:pPr>
            <w:r>
              <w:t>FlyDreamAir IT Project</w:t>
            </w:r>
          </w:p>
        </w:tc>
      </w:tr>
      <w:tr w:rsidR="00E671C7" w14:paraId="67B37688" w14:textId="77777777" w:rsidTr="00321D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9406DD3" w14:textId="77777777" w:rsidR="00E671C7" w:rsidRDefault="00E671C7" w:rsidP="00CE5FC8">
            <w:r>
              <w:t>WBS Item Number:</w:t>
            </w:r>
          </w:p>
        </w:tc>
        <w:tc>
          <w:tcPr>
            <w:tcW w:w="6515" w:type="dxa"/>
          </w:tcPr>
          <w:p w14:paraId="77C1FA7D" w14:textId="7DCE43B0" w:rsidR="00E671C7" w:rsidRDefault="007A2AFF" w:rsidP="00CE5FC8">
            <w:pPr>
              <w:cnfStyle w:val="000000100000" w:firstRow="0" w:lastRow="0" w:firstColumn="0" w:lastColumn="0" w:oddVBand="0" w:evenVBand="0" w:oddHBand="1" w:evenHBand="0" w:firstRowFirstColumn="0" w:firstRowLastColumn="0" w:lastRowFirstColumn="0" w:lastRowLastColumn="0"/>
            </w:pPr>
            <w:r>
              <w:t xml:space="preserve">2.3 </w:t>
            </w:r>
          </w:p>
        </w:tc>
      </w:tr>
      <w:tr w:rsidR="00E671C7" w14:paraId="2E2E9342" w14:textId="77777777" w:rsidTr="00321DF6">
        <w:tc>
          <w:tcPr>
            <w:cnfStyle w:val="001000000000" w:firstRow="0" w:lastRow="0" w:firstColumn="1" w:lastColumn="0" w:oddVBand="0" w:evenVBand="0" w:oddHBand="0" w:evenHBand="0" w:firstRowFirstColumn="0" w:firstRowLastColumn="0" w:lastRowFirstColumn="0" w:lastRowLastColumn="0"/>
            <w:tcW w:w="2547" w:type="dxa"/>
          </w:tcPr>
          <w:p w14:paraId="6AD7399D" w14:textId="77777777" w:rsidR="00E671C7" w:rsidRDefault="00E671C7" w:rsidP="00CE5FC8">
            <w:r>
              <w:t>WBS Item Name:</w:t>
            </w:r>
          </w:p>
        </w:tc>
        <w:tc>
          <w:tcPr>
            <w:tcW w:w="6515" w:type="dxa"/>
          </w:tcPr>
          <w:p w14:paraId="5DCA1FB0" w14:textId="4D4E385E" w:rsidR="00E671C7" w:rsidRDefault="007A2AFF" w:rsidP="00CE5FC8">
            <w:pPr>
              <w:cnfStyle w:val="000000000000" w:firstRow="0" w:lastRow="0" w:firstColumn="0" w:lastColumn="0" w:oddVBand="0" w:evenVBand="0" w:oddHBand="0" w:evenHBand="0" w:firstRowFirstColumn="0" w:firstRowLastColumn="0" w:lastRowFirstColumn="0" w:lastRowLastColumn="0"/>
            </w:pPr>
            <w:r>
              <w:t>Project Charter</w:t>
            </w:r>
          </w:p>
        </w:tc>
      </w:tr>
      <w:tr w:rsidR="00E671C7" w14:paraId="18042052" w14:textId="77777777" w:rsidTr="00321D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4BD4092B" w14:textId="77777777" w:rsidR="00E671C7" w:rsidRDefault="00E671C7" w:rsidP="00CE5FC8">
            <w:r>
              <w:t>Item Description</w:t>
            </w:r>
          </w:p>
        </w:tc>
        <w:tc>
          <w:tcPr>
            <w:tcW w:w="6515" w:type="dxa"/>
          </w:tcPr>
          <w:p w14:paraId="20708752" w14:textId="7822CBE3" w:rsidR="00E671C7" w:rsidRDefault="005E1BF1" w:rsidP="00CE5FC8">
            <w:pPr>
              <w:cnfStyle w:val="000000100000" w:firstRow="0" w:lastRow="0" w:firstColumn="0" w:lastColumn="0" w:oddVBand="0" w:evenVBand="0" w:oddHBand="1" w:evenHBand="0" w:firstRowFirstColumn="0" w:firstRowLastColumn="0" w:lastRowFirstColumn="0" w:lastRowLastColumn="0"/>
            </w:pPr>
            <w:r>
              <w:t xml:space="preserve">The project charter is a documentation that highlights to our stakeholders &amp; team members our project that were undertaking along with the objectives of the project. This document is used as a project initiation as well as authorising the project. </w:t>
            </w:r>
            <w:r w:rsidR="00556CB5">
              <w:t xml:space="preserve">Before this task can begin, item 1.6 (Assign members tasks) must be completed. </w:t>
            </w:r>
            <w:r w:rsidR="00D77B24">
              <w:t>This task has been allocated to Ryan to complete.</w:t>
            </w:r>
          </w:p>
        </w:tc>
      </w:tr>
    </w:tbl>
    <w:p w14:paraId="432D4AC7" w14:textId="7158A0DC" w:rsidR="00E671C7" w:rsidRDefault="00E671C7" w:rsidP="005512EA"/>
    <w:tbl>
      <w:tblPr>
        <w:tblStyle w:val="GridTable3-Accent2"/>
        <w:tblW w:w="9062" w:type="dxa"/>
        <w:tblInd w:w="10" w:type="dxa"/>
        <w:tblLook w:val="04A0" w:firstRow="1" w:lastRow="0" w:firstColumn="1" w:lastColumn="0" w:noHBand="0" w:noVBand="1"/>
      </w:tblPr>
      <w:tblGrid>
        <w:gridCol w:w="2547"/>
        <w:gridCol w:w="6515"/>
      </w:tblGrid>
      <w:tr w:rsidR="00E671C7" w14:paraId="162B2495" w14:textId="77777777" w:rsidTr="00321DF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47" w:type="dxa"/>
          </w:tcPr>
          <w:p w14:paraId="1773162B" w14:textId="77777777" w:rsidR="00E671C7" w:rsidRDefault="00E671C7" w:rsidP="00CE5FC8">
            <w:r>
              <w:t>Project Title:</w:t>
            </w:r>
          </w:p>
        </w:tc>
        <w:tc>
          <w:tcPr>
            <w:tcW w:w="6515" w:type="dxa"/>
          </w:tcPr>
          <w:p w14:paraId="3526377A" w14:textId="77777777" w:rsidR="00E671C7" w:rsidRDefault="00E671C7" w:rsidP="00CE5FC8">
            <w:pPr>
              <w:cnfStyle w:val="100000000000" w:firstRow="1" w:lastRow="0" w:firstColumn="0" w:lastColumn="0" w:oddVBand="0" w:evenVBand="0" w:oddHBand="0" w:evenHBand="0" w:firstRowFirstColumn="0" w:firstRowLastColumn="0" w:lastRowFirstColumn="0" w:lastRowLastColumn="0"/>
            </w:pPr>
            <w:r>
              <w:t>FlyDreamAir IT Project</w:t>
            </w:r>
          </w:p>
        </w:tc>
      </w:tr>
      <w:tr w:rsidR="00E671C7" w14:paraId="2F1AD97A" w14:textId="77777777" w:rsidTr="00321D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102712C4" w14:textId="77777777" w:rsidR="00E671C7" w:rsidRDefault="00E671C7" w:rsidP="00CE5FC8">
            <w:r>
              <w:t>WBS Item Number:</w:t>
            </w:r>
          </w:p>
        </w:tc>
        <w:tc>
          <w:tcPr>
            <w:tcW w:w="6515" w:type="dxa"/>
          </w:tcPr>
          <w:p w14:paraId="4607AA3E" w14:textId="12CDE027" w:rsidR="00E671C7" w:rsidRDefault="007A2AFF" w:rsidP="00CE5FC8">
            <w:pPr>
              <w:cnfStyle w:val="000000100000" w:firstRow="0" w:lastRow="0" w:firstColumn="0" w:lastColumn="0" w:oddVBand="0" w:evenVBand="0" w:oddHBand="1" w:evenHBand="0" w:firstRowFirstColumn="0" w:firstRowLastColumn="0" w:lastRowFirstColumn="0" w:lastRowLastColumn="0"/>
            </w:pPr>
            <w:r>
              <w:t>2.4</w:t>
            </w:r>
          </w:p>
        </w:tc>
      </w:tr>
      <w:tr w:rsidR="00E671C7" w14:paraId="490D808A" w14:textId="77777777" w:rsidTr="00321DF6">
        <w:tc>
          <w:tcPr>
            <w:cnfStyle w:val="001000000000" w:firstRow="0" w:lastRow="0" w:firstColumn="1" w:lastColumn="0" w:oddVBand="0" w:evenVBand="0" w:oddHBand="0" w:evenHBand="0" w:firstRowFirstColumn="0" w:firstRowLastColumn="0" w:lastRowFirstColumn="0" w:lastRowLastColumn="0"/>
            <w:tcW w:w="2547" w:type="dxa"/>
          </w:tcPr>
          <w:p w14:paraId="3415E5B4" w14:textId="77777777" w:rsidR="00E671C7" w:rsidRDefault="00E671C7" w:rsidP="00CE5FC8">
            <w:r>
              <w:t>WBS Item Name:</w:t>
            </w:r>
          </w:p>
        </w:tc>
        <w:tc>
          <w:tcPr>
            <w:tcW w:w="6515" w:type="dxa"/>
          </w:tcPr>
          <w:p w14:paraId="4719EFB3" w14:textId="232BE755" w:rsidR="00E671C7" w:rsidRDefault="007A2AFF" w:rsidP="00CE5FC8">
            <w:pPr>
              <w:cnfStyle w:val="000000000000" w:firstRow="0" w:lastRow="0" w:firstColumn="0" w:lastColumn="0" w:oddVBand="0" w:evenVBand="0" w:oddHBand="0" w:evenHBand="0" w:firstRowFirstColumn="0" w:firstRowLastColumn="0" w:lastRowFirstColumn="0" w:lastRowLastColumn="0"/>
            </w:pPr>
            <w:r>
              <w:t>Project</w:t>
            </w:r>
            <w:r w:rsidR="006029F8">
              <w:t xml:space="preserve"> (business)</w:t>
            </w:r>
            <w:r>
              <w:t xml:space="preserve"> Case</w:t>
            </w:r>
          </w:p>
        </w:tc>
      </w:tr>
      <w:tr w:rsidR="00E671C7" w14:paraId="38FEFCC3" w14:textId="77777777" w:rsidTr="00321D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6091829" w14:textId="77777777" w:rsidR="00E671C7" w:rsidRDefault="00E671C7" w:rsidP="00CE5FC8">
            <w:r>
              <w:t>Item Description</w:t>
            </w:r>
          </w:p>
        </w:tc>
        <w:tc>
          <w:tcPr>
            <w:tcW w:w="6515" w:type="dxa"/>
          </w:tcPr>
          <w:p w14:paraId="45F09132" w14:textId="5B7D7E27" w:rsidR="00E671C7" w:rsidRDefault="006029F8" w:rsidP="00CE5FC8">
            <w:pPr>
              <w:cnfStyle w:val="000000100000" w:firstRow="0" w:lastRow="0" w:firstColumn="0" w:lastColumn="0" w:oddVBand="0" w:evenVBand="0" w:oddHBand="1" w:evenHBand="0" w:firstRowFirstColumn="0" w:firstRowLastColumn="0" w:lastRowFirstColumn="0" w:lastRowLastColumn="0"/>
            </w:pPr>
            <w:r>
              <w:t xml:space="preserve">The project or business case highlights to stakeholders the need &amp; concepts around our selected project. This document justifies why our selected project is being undertaken by our IT team as well as the potential requirements &amp; costs relating to this project. </w:t>
            </w:r>
            <w:r w:rsidR="00556CB5">
              <w:t xml:space="preserve">Before this task </w:t>
            </w:r>
            <w:r w:rsidR="00556CB5">
              <w:t>can</w:t>
            </w:r>
            <w:r w:rsidR="00556CB5">
              <w:t xml:space="preserve"> begin, item </w:t>
            </w:r>
            <w:r w:rsidR="00556CB5">
              <w:t>2.3</w:t>
            </w:r>
            <w:r w:rsidR="00556CB5">
              <w:t xml:space="preserve"> (</w:t>
            </w:r>
            <w:r w:rsidR="00556CB5">
              <w:t>Project Charter</w:t>
            </w:r>
            <w:r w:rsidR="00556CB5">
              <w:t>) must be completed</w:t>
            </w:r>
            <w:r w:rsidR="00556CB5">
              <w:t xml:space="preserve">. </w:t>
            </w:r>
            <w:r w:rsidR="00D77B24">
              <w:t>This task has been allocated to Ryan to complete.</w:t>
            </w:r>
          </w:p>
        </w:tc>
      </w:tr>
    </w:tbl>
    <w:p w14:paraId="7020052A" w14:textId="29339743" w:rsidR="00E671C7" w:rsidRDefault="00E671C7" w:rsidP="005512EA"/>
    <w:tbl>
      <w:tblPr>
        <w:tblStyle w:val="GridTable3-Accent2"/>
        <w:tblW w:w="9062" w:type="dxa"/>
        <w:tblInd w:w="10" w:type="dxa"/>
        <w:tblLook w:val="04A0" w:firstRow="1" w:lastRow="0" w:firstColumn="1" w:lastColumn="0" w:noHBand="0" w:noVBand="1"/>
      </w:tblPr>
      <w:tblGrid>
        <w:gridCol w:w="2547"/>
        <w:gridCol w:w="6515"/>
      </w:tblGrid>
      <w:tr w:rsidR="00E671C7" w14:paraId="74DD934B" w14:textId="77777777" w:rsidTr="00321DF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47" w:type="dxa"/>
          </w:tcPr>
          <w:p w14:paraId="7019A650" w14:textId="77777777" w:rsidR="00E671C7" w:rsidRDefault="00E671C7" w:rsidP="00CE5FC8">
            <w:r>
              <w:t>Project Title:</w:t>
            </w:r>
          </w:p>
        </w:tc>
        <w:tc>
          <w:tcPr>
            <w:tcW w:w="6515" w:type="dxa"/>
          </w:tcPr>
          <w:p w14:paraId="230E40ED" w14:textId="77777777" w:rsidR="00E671C7" w:rsidRDefault="00E671C7" w:rsidP="00CE5FC8">
            <w:pPr>
              <w:cnfStyle w:val="100000000000" w:firstRow="1" w:lastRow="0" w:firstColumn="0" w:lastColumn="0" w:oddVBand="0" w:evenVBand="0" w:oddHBand="0" w:evenHBand="0" w:firstRowFirstColumn="0" w:firstRowLastColumn="0" w:lastRowFirstColumn="0" w:lastRowLastColumn="0"/>
            </w:pPr>
            <w:r>
              <w:t>FlyDreamAir IT Project</w:t>
            </w:r>
          </w:p>
        </w:tc>
      </w:tr>
      <w:tr w:rsidR="00E671C7" w14:paraId="5A605492" w14:textId="77777777" w:rsidTr="00321D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7368A439" w14:textId="77777777" w:rsidR="00E671C7" w:rsidRDefault="00E671C7" w:rsidP="00CE5FC8">
            <w:r>
              <w:t>WBS Item Number:</w:t>
            </w:r>
          </w:p>
        </w:tc>
        <w:tc>
          <w:tcPr>
            <w:tcW w:w="6515" w:type="dxa"/>
          </w:tcPr>
          <w:p w14:paraId="107101D7" w14:textId="12232869" w:rsidR="00E671C7" w:rsidRDefault="007A2AFF" w:rsidP="00CE5FC8">
            <w:pPr>
              <w:cnfStyle w:val="000000100000" w:firstRow="0" w:lastRow="0" w:firstColumn="0" w:lastColumn="0" w:oddVBand="0" w:evenVBand="0" w:oddHBand="1" w:evenHBand="0" w:firstRowFirstColumn="0" w:firstRowLastColumn="0" w:lastRowFirstColumn="0" w:lastRowLastColumn="0"/>
            </w:pPr>
            <w:r>
              <w:t>2.5</w:t>
            </w:r>
          </w:p>
        </w:tc>
      </w:tr>
      <w:tr w:rsidR="00E671C7" w14:paraId="31442EF4" w14:textId="77777777" w:rsidTr="00321DF6">
        <w:tc>
          <w:tcPr>
            <w:cnfStyle w:val="001000000000" w:firstRow="0" w:lastRow="0" w:firstColumn="1" w:lastColumn="0" w:oddVBand="0" w:evenVBand="0" w:oddHBand="0" w:evenHBand="0" w:firstRowFirstColumn="0" w:firstRowLastColumn="0" w:lastRowFirstColumn="0" w:lastRowLastColumn="0"/>
            <w:tcW w:w="2547" w:type="dxa"/>
          </w:tcPr>
          <w:p w14:paraId="3C99391C" w14:textId="77777777" w:rsidR="00E671C7" w:rsidRDefault="00E671C7" w:rsidP="00CE5FC8">
            <w:r>
              <w:t>WBS Item Name:</w:t>
            </w:r>
          </w:p>
        </w:tc>
        <w:tc>
          <w:tcPr>
            <w:tcW w:w="6515" w:type="dxa"/>
          </w:tcPr>
          <w:p w14:paraId="5D30B95E" w14:textId="46CB18CA" w:rsidR="00E671C7" w:rsidRDefault="007A2AFF" w:rsidP="00CE5FC8">
            <w:pPr>
              <w:cnfStyle w:val="000000000000" w:firstRow="0" w:lastRow="0" w:firstColumn="0" w:lastColumn="0" w:oddVBand="0" w:evenVBand="0" w:oddHBand="0" w:evenHBand="0" w:firstRowFirstColumn="0" w:firstRowLastColumn="0" w:lastRowFirstColumn="0" w:lastRowLastColumn="0"/>
            </w:pPr>
            <w:r>
              <w:t>Project Scope Statement</w:t>
            </w:r>
          </w:p>
        </w:tc>
      </w:tr>
      <w:tr w:rsidR="00E671C7" w14:paraId="18944783" w14:textId="77777777" w:rsidTr="00321D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1FCA1E62" w14:textId="77777777" w:rsidR="00E671C7" w:rsidRDefault="00E671C7" w:rsidP="00CE5FC8">
            <w:r>
              <w:t>Item Description</w:t>
            </w:r>
          </w:p>
        </w:tc>
        <w:tc>
          <w:tcPr>
            <w:tcW w:w="6515" w:type="dxa"/>
          </w:tcPr>
          <w:p w14:paraId="27FC63FA" w14:textId="6162855D" w:rsidR="00E671C7" w:rsidRDefault="00F82E66" w:rsidP="00CE5FC8">
            <w:pPr>
              <w:cnfStyle w:val="000000100000" w:firstRow="0" w:lastRow="0" w:firstColumn="0" w:lastColumn="0" w:oddVBand="0" w:evenVBand="0" w:oddHBand="1" w:evenHBand="0" w:firstRowFirstColumn="0" w:firstRowLastColumn="0" w:lastRowFirstColumn="0" w:lastRowLastColumn="0"/>
            </w:pPr>
            <w:r>
              <w:t xml:space="preserve">The project scope statement is an output that’s derived once we define the scope of our project. This statement provides stakeholders &amp; </w:t>
            </w:r>
            <w:r>
              <w:lastRenderedPageBreak/>
              <w:t>management with an overview of our project &amp; details aspects such as constraints, user acceptance criteria’s as well as any scope-related information. Before this task can be completed, item 2.3 (Project Charter) must be completed.</w:t>
            </w:r>
            <w:r w:rsidR="00D77B24">
              <w:t xml:space="preserve"> This task has been allocated to Ryan to complete.</w:t>
            </w:r>
          </w:p>
        </w:tc>
      </w:tr>
    </w:tbl>
    <w:p w14:paraId="3B3EB7B0" w14:textId="0B883054" w:rsidR="00E671C7" w:rsidRDefault="00E671C7" w:rsidP="005512EA"/>
    <w:tbl>
      <w:tblPr>
        <w:tblStyle w:val="GridTable3-Accent2"/>
        <w:tblW w:w="9062" w:type="dxa"/>
        <w:tblInd w:w="10" w:type="dxa"/>
        <w:tblLook w:val="04A0" w:firstRow="1" w:lastRow="0" w:firstColumn="1" w:lastColumn="0" w:noHBand="0" w:noVBand="1"/>
      </w:tblPr>
      <w:tblGrid>
        <w:gridCol w:w="2547"/>
        <w:gridCol w:w="6515"/>
      </w:tblGrid>
      <w:tr w:rsidR="00E671C7" w14:paraId="1053F9A8" w14:textId="77777777" w:rsidTr="00321DF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47" w:type="dxa"/>
          </w:tcPr>
          <w:p w14:paraId="1EC1097F" w14:textId="77777777" w:rsidR="00E671C7" w:rsidRDefault="00E671C7" w:rsidP="00CE5FC8">
            <w:r>
              <w:t>Project Title:</w:t>
            </w:r>
          </w:p>
        </w:tc>
        <w:tc>
          <w:tcPr>
            <w:tcW w:w="6515" w:type="dxa"/>
          </w:tcPr>
          <w:p w14:paraId="6E961FEF" w14:textId="77777777" w:rsidR="00E671C7" w:rsidRDefault="00E671C7" w:rsidP="00CE5FC8">
            <w:pPr>
              <w:cnfStyle w:val="100000000000" w:firstRow="1" w:lastRow="0" w:firstColumn="0" w:lastColumn="0" w:oddVBand="0" w:evenVBand="0" w:oddHBand="0" w:evenHBand="0" w:firstRowFirstColumn="0" w:firstRowLastColumn="0" w:lastRowFirstColumn="0" w:lastRowLastColumn="0"/>
            </w:pPr>
            <w:r>
              <w:t>FlyDreamAir IT Project</w:t>
            </w:r>
          </w:p>
        </w:tc>
      </w:tr>
      <w:tr w:rsidR="00E671C7" w14:paraId="12943A42" w14:textId="77777777" w:rsidTr="00321D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009D4FD1" w14:textId="77777777" w:rsidR="00E671C7" w:rsidRDefault="00E671C7" w:rsidP="00CE5FC8">
            <w:r>
              <w:t>WBS Item Number:</w:t>
            </w:r>
          </w:p>
        </w:tc>
        <w:tc>
          <w:tcPr>
            <w:tcW w:w="6515" w:type="dxa"/>
          </w:tcPr>
          <w:p w14:paraId="2E0BB7BB" w14:textId="710341C0" w:rsidR="00E671C7" w:rsidRDefault="007A2AFF" w:rsidP="00CE5FC8">
            <w:pPr>
              <w:cnfStyle w:val="000000100000" w:firstRow="0" w:lastRow="0" w:firstColumn="0" w:lastColumn="0" w:oddVBand="0" w:evenVBand="0" w:oddHBand="1" w:evenHBand="0" w:firstRowFirstColumn="0" w:firstRowLastColumn="0" w:lastRowFirstColumn="0" w:lastRowLastColumn="0"/>
            </w:pPr>
            <w:r>
              <w:t>2.6</w:t>
            </w:r>
          </w:p>
        </w:tc>
      </w:tr>
      <w:tr w:rsidR="00E671C7" w14:paraId="3B0837B9" w14:textId="77777777" w:rsidTr="00321DF6">
        <w:tc>
          <w:tcPr>
            <w:cnfStyle w:val="001000000000" w:firstRow="0" w:lastRow="0" w:firstColumn="1" w:lastColumn="0" w:oddVBand="0" w:evenVBand="0" w:oddHBand="0" w:evenHBand="0" w:firstRowFirstColumn="0" w:firstRowLastColumn="0" w:lastRowFirstColumn="0" w:lastRowLastColumn="0"/>
            <w:tcW w:w="2547" w:type="dxa"/>
          </w:tcPr>
          <w:p w14:paraId="5B8BB33B" w14:textId="77777777" w:rsidR="00E671C7" w:rsidRDefault="00E671C7" w:rsidP="00CE5FC8">
            <w:r>
              <w:t>WBS Item Name:</w:t>
            </w:r>
          </w:p>
        </w:tc>
        <w:tc>
          <w:tcPr>
            <w:tcW w:w="6515" w:type="dxa"/>
          </w:tcPr>
          <w:p w14:paraId="1967B7F0" w14:textId="0A08FBBB" w:rsidR="00E671C7" w:rsidRDefault="007A2AFF" w:rsidP="00CE5FC8">
            <w:pPr>
              <w:cnfStyle w:val="000000000000" w:firstRow="0" w:lastRow="0" w:firstColumn="0" w:lastColumn="0" w:oddVBand="0" w:evenVBand="0" w:oddHBand="0" w:evenHBand="0" w:firstRowFirstColumn="0" w:firstRowLastColumn="0" w:lastRowFirstColumn="0" w:lastRowLastColumn="0"/>
            </w:pPr>
            <w:r>
              <w:t>Risk Management</w:t>
            </w:r>
          </w:p>
        </w:tc>
      </w:tr>
      <w:tr w:rsidR="00E671C7" w14:paraId="78B848C9" w14:textId="77777777" w:rsidTr="00321D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454E7D43" w14:textId="77777777" w:rsidR="00E671C7" w:rsidRDefault="00E671C7" w:rsidP="00CE5FC8">
            <w:r>
              <w:t>Item Description</w:t>
            </w:r>
          </w:p>
        </w:tc>
        <w:tc>
          <w:tcPr>
            <w:tcW w:w="6515" w:type="dxa"/>
          </w:tcPr>
          <w:p w14:paraId="6F2850FF" w14:textId="675CFA54" w:rsidR="00E671C7" w:rsidRDefault="007760B9" w:rsidP="00CE5FC8">
            <w:pPr>
              <w:cnfStyle w:val="000000100000" w:firstRow="0" w:lastRow="0" w:firstColumn="0" w:lastColumn="0" w:oddVBand="0" w:evenVBand="0" w:oddHBand="1" w:evenHBand="0" w:firstRowFirstColumn="0" w:firstRowLastColumn="0" w:lastRowFirstColumn="0" w:lastRowLastColumn="0"/>
            </w:pPr>
            <w:r>
              <w:t xml:space="preserve">Risk management ensures that any potential issues that may affect a project are accounted for with measures put in place to ensure that a project’s success &amp; completion is obtained. </w:t>
            </w:r>
            <w:r w:rsidR="008C75DD">
              <w:t xml:space="preserve">In this process, risks are identified &amp; assessed by our team &amp; evaluated to ensure the correct measures are put in place to handle the issues. </w:t>
            </w:r>
            <w:r>
              <w:t>Risk management doesn’t necessarily involve stopping any potential problems, more focusing on minimising the effects of a potential problem on the project. Risk management provides our team &amp; stakeholders with a risk management plan.</w:t>
            </w:r>
            <w:r w:rsidR="00D77B24">
              <w:t xml:space="preserve"> </w:t>
            </w:r>
            <w:r w:rsidR="00556CB5">
              <w:t>Before this task can begin, item 1.6 (Assign members tasks) must be completed</w:t>
            </w:r>
            <w:r w:rsidR="00556CB5">
              <w:t xml:space="preserve">. </w:t>
            </w:r>
            <w:r w:rsidR="00D77B24">
              <w:t>This task has been allocated to Brandon to completed. This task has been assigned to Brandon</w:t>
            </w:r>
            <w:r w:rsidR="00556CB5">
              <w:t xml:space="preserve"> &amp; Rowan</w:t>
            </w:r>
            <w:r w:rsidR="00D77B24">
              <w:t xml:space="preserve"> to complete.</w:t>
            </w:r>
          </w:p>
        </w:tc>
      </w:tr>
    </w:tbl>
    <w:p w14:paraId="02B2C1CA" w14:textId="50CD347D" w:rsidR="00E671C7" w:rsidRDefault="00E671C7" w:rsidP="005512EA"/>
    <w:tbl>
      <w:tblPr>
        <w:tblStyle w:val="GridTable3-Accent2"/>
        <w:tblW w:w="9062" w:type="dxa"/>
        <w:tblInd w:w="10" w:type="dxa"/>
        <w:tblLook w:val="04A0" w:firstRow="1" w:lastRow="0" w:firstColumn="1" w:lastColumn="0" w:noHBand="0" w:noVBand="1"/>
      </w:tblPr>
      <w:tblGrid>
        <w:gridCol w:w="2547"/>
        <w:gridCol w:w="6515"/>
      </w:tblGrid>
      <w:tr w:rsidR="00E671C7" w14:paraId="156D6131" w14:textId="77777777" w:rsidTr="00321DF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47" w:type="dxa"/>
          </w:tcPr>
          <w:p w14:paraId="645D04D5" w14:textId="77777777" w:rsidR="00E671C7" w:rsidRDefault="00E671C7" w:rsidP="00CE5FC8">
            <w:r>
              <w:t>Project Title:</w:t>
            </w:r>
          </w:p>
        </w:tc>
        <w:tc>
          <w:tcPr>
            <w:tcW w:w="6515" w:type="dxa"/>
          </w:tcPr>
          <w:p w14:paraId="5F8F3EE9" w14:textId="77777777" w:rsidR="00E671C7" w:rsidRDefault="00E671C7" w:rsidP="00CE5FC8">
            <w:pPr>
              <w:cnfStyle w:val="100000000000" w:firstRow="1" w:lastRow="0" w:firstColumn="0" w:lastColumn="0" w:oddVBand="0" w:evenVBand="0" w:oddHBand="0" w:evenHBand="0" w:firstRowFirstColumn="0" w:firstRowLastColumn="0" w:lastRowFirstColumn="0" w:lastRowLastColumn="0"/>
            </w:pPr>
            <w:r>
              <w:t>FlyDreamAir IT Project</w:t>
            </w:r>
          </w:p>
        </w:tc>
      </w:tr>
      <w:tr w:rsidR="00E671C7" w14:paraId="3F077D76" w14:textId="77777777" w:rsidTr="00321D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20364189" w14:textId="77777777" w:rsidR="00E671C7" w:rsidRDefault="00E671C7" w:rsidP="00CE5FC8">
            <w:r>
              <w:t>WBS Item Number:</w:t>
            </w:r>
          </w:p>
        </w:tc>
        <w:tc>
          <w:tcPr>
            <w:tcW w:w="6515" w:type="dxa"/>
          </w:tcPr>
          <w:p w14:paraId="5C7CE91A" w14:textId="0006AE0E" w:rsidR="00E671C7" w:rsidRDefault="007A2AFF" w:rsidP="00CE5FC8">
            <w:pPr>
              <w:cnfStyle w:val="000000100000" w:firstRow="0" w:lastRow="0" w:firstColumn="0" w:lastColumn="0" w:oddVBand="0" w:evenVBand="0" w:oddHBand="1" w:evenHBand="0" w:firstRowFirstColumn="0" w:firstRowLastColumn="0" w:lastRowFirstColumn="0" w:lastRowLastColumn="0"/>
            </w:pPr>
            <w:r>
              <w:t>2.7</w:t>
            </w:r>
          </w:p>
        </w:tc>
      </w:tr>
      <w:tr w:rsidR="00E671C7" w14:paraId="3FFF7D28" w14:textId="77777777" w:rsidTr="00321DF6">
        <w:tc>
          <w:tcPr>
            <w:cnfStyle w:val="001000000000" w:firstRow="0" w:lastRow="0" w:firstColumn="1" w:lastColumn="0" w:oddVBand="0" w:evenVBand="0" w:oddHBand="0" w:evenHBand="0" w:firstRowFirstColumn="0" w:firstRowLastColumn="0" w:lastRowFirstColumn="0" w:lastRowLastColumn="0"/>
            <w:tcW w:w="2547" w:type="dxa"/>
          </w:tcPr>
          <w:p w14:paraId="1D64EABE" w14:textId="77777777" w:rsidR="00E671C7" w:rsidRDefault="00E671C7" w:rsidP="00CE5FC8">
            <w:r>
              <w:t>WBS Item Name:</w:t>
            </w:r>
          </w:p>
        </w:tc>
        <w:tc>
          <w:tcPr>
            <w:tcW w:w="6515" w:type="dxa"/>
          </w:tcPr>
          <w:p w14:paraId="438E2A74" w14:textId="194C4B3A" w:rsidR="00E671C7" w:rsidRDefault="007A2AFF" w:rsidP="00CE5FC8">
            <w:pPr>
              <w:cnfStyle w:val="000000000000" w:firstRow="0" w:lastRow="0" w:firstColumn="0" w:lastColumn="0" w:oddVBand="0" w:evenVBand="0" w:oddHBand="0" w:evenHBand="0" w:firstRowFirstColumn="0" w:firstRowLastColumn="0" w:lastRowFirstColumn="0" w:lastRowLastColumn="0"/>
            </w:pPr>
            <w:r>
              <w:t>Effort-Cost Estimation</w:t>
            </w:r>
          </w:p>
        </w:tc>
      </w:tr>
      <w:tr w:rsidR="00E671C7" w14:paraId="26305746" w14:textId="77777777" w:rsidTr="00321D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47713947" w14:textId="77777777" w:rsidR="00E671C7" w:rsidRDefault="00E671C7" w:rsidP="00CE5FC8">
            <w:r>
              <w:t>Item Description</w:t>
            </w:r>
          </w:p>
        </w:tc>
        <w:tc>
          <w:tcPr>
            <w:tcW w:w="6515" w:type="dxa"/>
          </w:tcPr>
          <w:p w14:paraId="5DAF3926" w14:textId="47A70C39" w:rsidR="00E671C7" w:rsidRDefault="00724AF3" w:rsidP="00CE5FC8">
            <w:pPr>
              <w:cnfStyle w:val="000000100000" w:firstRow="0" w:lastRow="0" w:firstColumn="0" w:lastColumn="0" w:oddVBand="0" w:evenVBand="0" w:oddHBand="1" w:evenHBand="0" w:firstRowFirstColumn="0" w:firstRowLastColumn="0" w:lastRowFirstColumn="0" w:lastRowLastColumn="0"/>
            </w:pPr>
            <w:r>
              <w:t>Effort-cost estimation comes under our project cost management &amp; involves the reassurance that our IT team has the resources and finance available to complete our selected project. During this estimation, our team develops a cost management plan &amp; from this, we determine our project budget &amp; funding of each task in our project. These costs are then controlled to ensure that our budget isn’t overdrawn &amp; that we stay within our financial scope.</w:t>
            </w:r>
            <w:r w:rsidR="00D77B24">
              <w:t xml:space="preserve"> </w:t>
            </w:r>
            <w:r w:rsidR="00556CB5">
              <w:t xml:space="preserve">Before this task can begin, item 1.6 (Assign members tasks) must be completed. </w:t>
            </w:r>
            <w:r w:rsidR="00D77B24">
              <w:t>This task has been assigned to Rowan to complete.</w:t>
            </w:r>
          </w:p>
        </w:tc>
      </w:tr>
    </w:tbl>
    <w:p w14:paraId="7C9D0A67" w14:textId="654FA73E" w:rsidR="00E671C7" w:rsidRDefault="00E671C7" w:rsidP="005512EA"/>
    <w:p w14:paraId="3BCFEAC9" w14:textId="1F295ECF" w:rsidR="00E671C7" w:rsidRDefault="00E671C7">
      <w:r>
        <w:br w:type="page"/>
      </w:r>
      <w:r w:rsidR="007760B9">
        <w:lastRenderedPageBreak/>
        <w:t>1</w:t>
      </w:r>
    </w:p>
    <w:p w14:paraId="689989FD" w14:textId="0D1FB5D3" w:rsidR="00E671C7" w:rsidRDefault="00E671C7" w:rsidP="007A2AFF">
      <w:pPr>
        <w:pStyle w:val="Heading1"/>
        <w:numPr>
          <w:ilvl w:val="0"/>
          <w:numId w:val="1"/>
        </w:numPr>
      </w:pPr>
      <w:r>
        <w:t>Design &amp; Development Phase</w:t>
      </w:r>
    </w:p>
    <w:tbl>
      <w:tblPr>
        <w:tblStyle w:val="GridTable3-Accent2"/>
        <w:tblW w:w="9072" w:type="dxa"/>
        <w:tblLook w:val="04A0" w:firstRow="1" w:lastRow="0" w:firstColumn="1" w:lastColumn="0" w:noHBand="0" w:noVBand="1"/>
      </w:tblPr>
      <w:tblGrid>
        <w:gridCol w:w="2552"/>
        <w:gridCol w:w="6520"/>
      </w:tblGrid>
      <w:tr w:rsidR="00E671C7" w14:paraId="012C665D" w14:textId="77777777" w:rsidTr="00724AF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52" w:type="dxa"/>
          </w:tcPr>
          <w:p w14:paraId="4B37B32A" w14:textId="77777777" w:rsidR="00E671C7" w:rsidRDefault="00E671C7" w:rsidP="00CE5FC8">
            <w:r>
              <w:t>Project Title:</w:t>
            </w:r>
          </w:p>
        </w:tc>
        <w:tc>
          <w:tcPr>
            <w:tcW w:w="6520" w:type="dxa"/>
          </w:tcPr>
          <w:p w14:paraId="32E11D43" w14:textId="77777777" w:rsidR="00E671C7" w:rsidRDefault="00E671C7" w:rsidP="00CE5FC8">
            <w:pPr>
              <w:cnfStyle w:val="100000000000" w:firstRow="1" w:lastRow="0" w:firstColumn="0" w:lastColumn="0" w:oddVBand="0" w:evenVBand="0" w:oddHBand="0" w:evenHBand="0" w:firstRowFirstColumn="0" w:firstRowLastColumn="0" w:lastRowFirstColumn="0" w:lastRowLastColumn="0"/>
            </w:pPr>
            <w:r>
              <w:t>FlyDreamAir IT Project</w:t>
            </w:r>
          </w:p>
        </w:tc>
      </w:tr>
      <w:tr w:rsidR="00E671C7" w14:paraId="0A20D68D" w14:textId="77777777" w:rsidTr="00724A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1F5FBB27" w14:textId="77777777" w:rsidR="00E671C7" w:rsidRDefault="00E671C7" w:rsidP="00CE5FC8">
            <w:r>
              <w:t>WBS Item Number:</w:t>
            </w:r>
          </w:p>
        </w:tc>
        <w:tc>
          <w:tcPr>
            <w:tcW w:w="6520" w:type="dxa"/>
          </w:tcPr>
          <w:p w14:paraId="369B97F1" w14:textId="16AC7AB8" w:rsidR="00E671C7" w:rsidRDefault="007A2AFF" w:rsidP="00CE5FC8">
            <w:pPr>
              <w:cnfStyle w:val="000000100000" w:firstRow="0" w:lastRow="0" w:firstColumn="0" w:lastColumn="0" w:oddVBand="0" w:evenVBand="0" w:oddHBand="1" w:evenHBand="0" w:firstRowFirstColumn="0" w:firstRowLastColumn="0" w:lastRowFirstColumn="0" w:lastRowLastColumn="0"/>
            </w:pPr>
            <w:r>
              <w:t xml:space="preserve">3.1 </w:t>
            </w:r>
          </w:p>
        </w:tc>
      </w:tr>
      <w:tr w:rsidR="00E671C7" w14:paraId="73CA0FC0" w14:textId="77777777" w:rsidTr="00724AF3">
        <w:tc>
          <w:tcPr>
            <w:cnfStyle w:val="001000000000" w:firstRow="0" w:lastRow="0" w:firstColumn="1" w:lastColumn="0" w:oddVBand="0" w:evenVBand="0" w:oddHBand="0" w:evenHBand="0" w:firstRowFirstColumn="0" w:firstRowLastColumn="0" w:lastRowFirstColumn="0" w:lastRowLastColumn="0"/>
            <w:tcW w:w="2552" w:type="dxa"/>
          </w:tcPr>
          <w:p w14:paraId="28D3A0DD" w14:textId="77777777" w:rsidR="00E671C7" w:rsidRDefault="00E671C7" w:rsidP="00CE5FC8">
            <w:r>
              <w:t>WBS Item Name:</w:t>
            </w:r>
          </w:p>
        </w:tc>
        <w:tc>
          <w:tcPr>
            <w:tcW w:w="6520" w:type="dxa"/>
          </w:tcPr>
          <w:p w14:paraId="59CEF641" w14:textId="1DD2F672" w:rsidR="00E671C7" w:rsidRDefault="007A2AFF" w:rsidP="00CE5FC8">
            <w:pPr>
              <w:ind w:left="-2067" w:firstLine="2067"/>
              <w:cnfStyle w:val="000000000000" w:firstRow="0" w:lastRow="0" w:firstColumn="0" w:lastColumn="0" w:oddVBand="0" w:evenVBand="0" w:oddHBand="0" w:evenHBand="0" w:firstRowFirstColumn="0" w:firstRowLastColumn="0" w:lastRowFirstColumn="0" w:lastRowLastColumn="0"/>
            </w:pPr>
            <w:r>
              <w:t xml:space="preserve">UI Prototype </w:t>
            </w:r>
          </w:p>
        </w:tc>
      </w:tr>
      <w:tr w:rsidR="00E671C7" w14:paraId="25227DE9" w14:textId="77777777" w:rsidTr="00724A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29CB276C" w14:textId="77777777" w:rsidR="00E671C7" w:rsidRDefault="00E671C7" w:rsidP="00CE5FC8">
            <w:r>
              <w:t>Item Description</w:t>
            </w:r>
          </w:p>
        </w:tc>
        <w:tc>
          <w:tcPr>
            <w:tcW w:w="6520" w:type="dxa"/>
          </w:tcPr>
          <w:p w14:paraId="71B418A6" w14:textId="766C0AB0" w:rsidR="00E671C7" w:rsidRDefault="00724AF3" w:rsidP="00CE5FC8">
            <w:pPr>
              <w:cnfStyle w:val="000000100000" w:firstRow="0" w:lastRow="0" w:firstColumn="0" w:lastColumn="0" w:oddVBand="0" w:evenVBand="0" w:oddHBand="1" w:evenHBand="0" w:firstRowFirstColumn="0" w:firstRowLastColumn="0" w:lastRowFirstColumn="0" w:lastRowLastColumn="0"/>
            </w:pPr>
            <w:r>
              <w:t xml:space="preserve">The UI Prototype provides our team &amp; stakeholders with a display of our project output, the IT system. </w:t>
            </w:r>
            <w:r w:rsidR="00D94082">
              <w:t xml:space="preserve">It allows our team &amp; stakeholders to preview what our system will look like &amp; its functionality. From this, our stakeholders can analysis &amp; make recommendations for our team to fix or change any feature on the UI. </w:t>
            </w:r>
            <w:r w:rsidR="00D77B24">
              <w:t>This task has been assigned to Matt to complete.</w:t>
            </w:r>
          </w:p>
        </w:tc>
      </w:tr>
    </w:tbl>
    <w:p w14:paraId="47FCE05A" w14:textId="374512CF" w:rsidR="00E671C7" w:rsidRDefault="00E671C7" w:rsidP="00E671C7"/>
    <w:tbl>
      <w:tblPr>
        <w:tblStyle w:val="GridTable3-Accent2"/>
        <w:tblW w:w="9062" w:type="dxa"/>
        <w:tblInd w:w="10" w:type="dxa"/>
        <w:tblLook w:val="04A0" w:firstRow="1" w:lastRow="0" w:firstColumn="1" w:lastColumn="0" w:noHBand="0" w:noVBand="1"/>
      </w:tblPr>
      <w:tblGrid>
        <w:gridCol w:w="2547"/>
        <w:gridCol w:w="6515"/>
      </w:tblGrid>
      <w:tr w:rsidR="00E671C7" w14:paraId="6AF2B570" w14:textId="77777777" w:rsidTr="00724AF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47" w:type="dxa"/>
          </w:tcPr>
          <w:p w14:paraId="4F528E28" w14:textId="77777777" w:rsidR="00E671C7" w:rsidRDefault="00E671C7" w:rsidP="00CE5FC8">
            <w:r>
              <w:t>Project Title:</w:t>
            </w:r>
          </w:p>
        </w:tc>
        <w:tc>
          <w:tcPr>
            <w:tcW w:w="6515" w:type="dxa"/>
          </w:tcPr>
          <w:p w14:paraId="2D2476EA" w14:textId="77777777" w:rsidR="00E671C7" w:rsidRDefault="00E671C7" w:rsidP="00CE5FC8">
            <w:pPr>
              <w:cnfStyle w:val="100000000000" w:firstRow="1" w:lastRow="0" w:firstColumn="0" w:lastColumn="0" w:oddVBand="0" w:evenVBand="0" w:oddHBand="0" w:evenHBand="0" w:firstRowFirstColumn="0" w:firstRowLastColumn="0" w:lastRowFirstColumn="0" w:lastRowLastColumn="0"/>
            </w:pPr>
            <w:r>
              <w:t>FlyDreamAir IT Project</w:t>
            </w:r>
          </w:p>
        </w:tc>
      </w:tr>
      <w:tr w:rsidR="00E671C7" w14:paraId="7A7D6B44" w14:textId="77777777" w:rsidTr="00724A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7C277FFF" w14:textId="77777777" w:rsidR="00E671C7" w:rsidRDefault="00E671C7" w:rsidP="00CE5FC8">
            <w:r>
              <w:t>WBS Item Number:</w:t>
            </w:r>
          </w:p>
        </w:tc>
        <w:tc>
          <w:tcPr>
            <w:tcW w:w="6515" w:type="dxa"/>
          </w:tcPr>
          <w:p w14:paraId="126652A6" w14:textId="6D03E07E" w:rsidR="00E671C7" w:rsidRDefault="007A2AFF" w:rsidP="00CE5FC8">
            <w:pPr>
              <w:cnfStyle w:val="000000100000" w:firstRow="0" w:lastRow="0" w:firstColumn="0" w:lastColumn="0" w:oddVBand="0" w:evenVBand="0" w:oddHBand="1" w:evenHBand="0" w:firstRowFirstColumn="0" w:firstRowLastColumn="0" w:lastRowFirstColumn="0" w:lastRowLastColumn="0"/>
            </w:pPr>
            <w:r>
              <w:t>3.2</w:t>
            </w:r>
          </w:p>
        </w:tc>
      </w:tr>
      <w:tr w:rsidR="00E671C7" w14:paraId="296A74BF" w14:textId="77777777" w:rsidTr="00724AF3">
        <w:tc>
          <w:tcPr>
            <w:cnfStyle w:val="001000000000" w:firstRow="0" w:lastRow="0" w:firstColumn="1" w:lastColumn="0" w:oddVBand="0" w:evenVBand="0" w:oddHBand="0" w:evenHBand="0" w:firstRowFirstColumn="0" w:firstRowLastColumn="0" w:lastRowFirstColumn="0" w:lastRowLastColumn="0"/>
            <w:tcW w:w="2547" w:type="dxa"/>
          </w:tcPr>
          <w:p w14:paraId="3888FC0D" w14:textId="77777777" w:rsidR="00E671C7" w:rsidRDefault="00E671C7" w:rsidP="00CE5FC8">
            <w:r>
              <w:t>WBS Item Name:</w:t>
            </w:r>
          </w:p>
        </w:tc>
        <w:tc>
          <w:tcPr>
            <w:tcW w:w="6515" w:type="dxa"/>
          </w:tcPr>
          <w:p w14:paraId="7A3A4B5F" w14:textId="42BC3D83" w:rsidR="00E671C7" w:rsidRDefault="007A2AFF" w:rsidP="00CE5FC8">
            <w:pPr>
              <w:cnfStyle w:val="000000000000" w:firstRow="0" w:lastRow="0" w:firstColumn="0" w:lastColumn="0" w:oddVBand="0" w:evenVBand="0" w:oddHBand="0" w:evenHBand="0" w:firstRowFirstColumn="0" w:firstRowLastColumn="0" w:lastRowFirstColumn="0" w:lastRowLastColumn="0"/>
            </w:pPr>
            <w:r>
              <w:t>Functionality Implementation</w:t>
            </w:r>
          </w:p>
        </w:tc>
      </w:tr>
      <w:tr w:rsidR="00E671C7" w14:paraId="0B914F40" w14:textId="77777777" w:rsidTr="00724A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740D9954" w14:textId="77777777" w:rsidR="00E671C7" w:rsidRDefault="00E671C7" w:rsidP="00CE5FC8">
            <w:r>
              <w:t>Item Description</w:t>
            </w:r>
          </w:p>
        </w:tc>
        <w:tc>
          <w:tcPr>
            <w:tcW w:w="6515" w:type="dxa"/>
          </w:tcPr>
          <w:p w14:paraId="48C01278" w14:textId="22C67474" w:rsidR="00E671C7" w:rsidRDefault="00D94082" w:rsidP="00CE5FC8">
            <w:pPr>
              <w:cnfStyle w:val="000000100000" w:firstRow="0" w:lastRow="0" w:firstColumn="0" w:lastColumn="0" w:oddVBand="0" w:evenVBand="0" w:oddHBand="1" w:evenHBand="0" w:firstRowFirstColumn="0" w:firstRowLastColumn="0" w:lastRowFirstColumn="0" w:lastRowLastColumn="0"/>
            </w:pPr>
            <w:r>
              <w:t xml:space="preserve">The functionality implementation of our system must ensure that our projects output functions as intended by our stakeholders &amp; team. We must implement our system through our chosen programming language &amp; must ensure that the system functions exactly as intended by our developers &amp; stakeholders. </w:t>
            </w:r>
            <w:r w:rsidR="00556CB5">
              <w:t xml:space="preserve">Before this task can begin, item </w:t>
            </w:r>
            <w:r w:rsidR="00556CB5">
              <w:t>3.1</w:t>
            </w:r>
            <w:r w:rsidR="00556CB5">
              <w:t xml:space="preserve"> (</w:t>
            </w:r>
            <w:r w:rsidR="00556CB5">
              <w:t>UI Prototype</w:t>
            </w:r>
            <w:r w:rsidR="00556CB5">
              <w:t xml:space="preserve">) must be completed. </w:t>
            </w:r>
            <w:r w:rsidR="00D77B24">
              <w:t>This task has been assigned to Tom to complete.</w:t>
            </w:r>
          </w:p>
        </w:tc>
      </w:tr>
    </w:tbl>
    <w:p w14:paraId="6FEF6DC2" w14:textId="609A12EE" w:rsidR="00E671C7" w:rsidRDefault="00E671C7" w:rsidP="00E671C7"/>
    <w:tbl>
      <w:tblPr>
        <w:tblStyle w:val="GridTable3-Accent2"/>
        <w:tblW w:w="9062" w:type="dxa"/>
        <w:tblInd w:w="10" w:type="dxa"/>
        <w:tblLook w:val="04A0" w:firstRow="1" w:lastRow="0" w:firstColumn="1" w:lastColumn="0" w:noHBand="0" w:noVBand="1"/>
      </w:tblPr>
      <w:tblGrid>
        <w:gridCol w:w="2547"/>
        <w:gridCol w:w="6515"/>
      </w:tblGrid>
      <w:tr w:rsidR="00E671C7" w14:paraId="4B305EFA" w14:textId="77777777" w:rsidTr="00724AF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47" w:type="dxa"/>
          </w:tcPr>
          <w:p w14:paraId="36AC24F9" w14:textId="77777777" w:rsidR="00E671C7" w:rsidRDefault="00E671C7" w:rsidP="00CE5FC8">
            <w:r>
              <w:t>Project Title:</w:t>
            </w:r>
          </w:p>
        </w:tc>
        <w:tc>
          <w:tcPr>
            <w:tcW w:w="6515" w:type="dxa"/>
          </w:tcPr>
          <w:p w14:paraId="0513299F" w14:textId="77777777" w:rsidR="00E671C7" w:rsidRDefault="00E671C7" w:rsidP="00CE5FC8">
            <w:pPr>
              <w:cnfStyle w:val="100000000000" w:firstRow="1" w:lastRow="0" w:firstColumn="0" w:lastColumn="0" w:oddVBand="0" w:evenVBand="0" w:oddHBand="0" w:evenHBand="0" w:firstRowFirstColumn="0" w:firstRowLastColumn="0" w:lastRowFirstColumn="0" w:lastRowLastColumn="0"/>
            </w:pPr>
            <w:r>
              <w:t>FlyDreamAir IT Project</w:t>
            </w:r>
          </w:p>
        </w:tc>
      </w:tr>
      <w:tr w:rsidR="00E671C7" w14:paraId="6D328CE6" w14:textId="77777777" w:rsidTr="00724A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19B868BA" w14:textId="77777777" w:rsidR="00E671C7" w:rsidRDefault="00E671C7" w:rsidP="00CE5FC8">
            <w:r>
              <w:t>WBS Item Number:</w:t>
            </w:r>
          </w:p>
        </w:tc>
        <w:tc>
          <w:tcPr>
            <w:tcW w:w="6515" w:type="dxa"/>
          </w:tcPr>
          <w:p w14:paraId="52965B1F" w14:textId="72475186" w:rsidR="00E671C7" w:rsidRDefault="007A2AFF" w:rsidP="00CE5FC8">
            <w:pPr>
              <w:cnfStyle w:val="000000100000" w:firstRow="0" w:lastRow="0" w:firstColumn="0" w:lastColumn="0" w:oddVBand="0" w:evenVBand="0" w:oddHBand="1" w:evenHBand="0" w:firstRowFirstColumn="0" w:firstRowLastColumn="0" w:lastRowFirstColumn="0" w:lastRowLastColumn="0"/>
            </w:pPr>
            <w:r>
              <w:t xml:space="preserve">3.3 </w:t>
            </w:r>
          </w:p>
        </w:tc>
      </w:tr>
      <w:tr w:rsidR="00E671C7" w14:paraId="19DD0E9C" w14:textId="77777777" w:rsidTr="00724AF3">
        <w:tc>
          <w:tcPr>
            <w:cnfStyle w:val="001000000000" w:firstRow="0" w:lastRow="0" w:firstColumn="1" w:lastColumn="0" w:oddVBand="0" w:evenVBand="0" w:oddHBand="0" w:evenHBand="0" w:firstRowFirstColumn="0" w:firstRowLastColumn="0" w:lastRowFirstColumn="0" w:lastRowLastColumn="0"/>
            <w:tcW w:w="2547" w:type="dxa"/>
          </w:tcPr>
          <w:p w14:paraId="47544F30" w14:textId="77777777" w:rsidR="00E671C7" w:rsidRDefault="00E671C7" w:rsidP="00CE5FC8">
            <w:r>
              <w:t>WBS Item Name:</w:t>
            </w:r>
          </w:p>
        </w:tc>
        <w:tc>
          <w:tcPr>
            <w:tcW w:w="6515" w:type="dxa"/>
          </w:tcPr>
          <w:p w14:paraId="086EB331" w14:textId="51442134" w:rsidR="00E671C7" w:rsidRDefault="007A2AFF" w:rsidP="00CE5FC8">
            <w:pPr>
              <w:cnfStyle w:val="000000000000" w:firstRow="0" w:lastRow="0" w:firstColumn="0" w:lastColumn="0" w:oddVBand="0" w:evenVBand="0" w:oddHBand="0" w:evenHBand="0" w:firstRowFirstColumn="0" w:firstRowLastColumn="0" w:lastRowFirstColumn="0" w:lastRowLastColumn="0"/>
            </w:pPr>
            <w:r>
              <w:t>Version Control</w:t>
            </w:r>
          </w:p>
        </w:tc>
      </w:tr>
      <w:tr w:rsidR="00E671C7" w14:paraId="50AFB50D" w14:textId="77777777" w:rsidTr="00724A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508625CD" w14:textId="77777777" w:rsidR="00E671C7" w:rsidRDefault="00E671C7" w:rsidP="00CE5FC8">
            <w:r>
              <w:t>Item Description</w:t>
            </w:r>
          </w:p>
        </w:tc>
        <w:tc>
          <w:tcPr>
            <w:tcW w:w="6515" w:type="dxa"/>
          </w:tcPr>
          <w:p w14:paraId="45650CFA" w14:textId="45EBA4B6" w:rsidR="00E671C7" w:rsidRDefault="00D94082" w:rsidP="00CE5FC8">
            <w:pPr>
              <w:cnfStyle w:val="000000100000" w:firstRow="0" w:lastRow="0" w:firstColumn="0" w:lastColumn="0" w:oddVBand="0" w:evenVBand="0" w:oddHBand="1" w:evenHBand="0" w:firstRowFirstColumn="0" w:firstRowLastColumn="0" w:lastRowFirstColumn="0" w:lastRowLastColumn="0"/>
            </w:pPr>
            <w:r>
              <w:t xml:space="preserve">Version control allows our IT team to track the changes made to our system as well as allowing collaboration between our team when altering or correcting our source code. This version control is done through GitHub &amp; is consistently undertaken throughout the lifetime of our project. </w:t>
            </w:r>
            <w:r w:rsidR="00D77B24">
              <w:t>This task has been assigned to Tynan to complete.</w:t>
            </w:r>
          </w:p>
        </w:tc>
      </w:tr>
    </w:tbl>
    <w:p w14:paraId="11D515A5" w14:textId="7FC19294" w:rsidR="00E671C7" w:rsidRDefault="00E671C7" w:rsidP="00E671C7"/>
    <w:p w14:paraId="40213652" w14:textId="552DB9AF" w:rsidR="00E671C7" w:rsidRDefault="00E671C7">
      <w:r>
        <w:br w:type="page"/>
      </w:r>
    </w:p>
    <w:p w14:paraId="56395CDE" w14:textId="7A1EDBE1" w:rsidR="00E671C7" w:rsidRDefault="00E671C7" w:rsidP="007A2AFF">
      <w:pPr>
        <w:pStyle w:val="Heading1"/>
        <w:numPr>
          <w:ilvl w:val="0"/>
          <w:numId w:val="1"/>
        </w:numPr>
      </w:pPr>
      <w:r>
        <w:lastRenderedPageBreak/>
        <w:t>Finalisation &amp; Presentation Phase</w:t>
      </w:r>
    </w:p>
    <w:tbl>
      <w:tblPr>
        <w:tblStyle w:val="GridTable3-Accent2"/>
        <w:tblW w:w="9067" w:type="dxa"/>
        <w:tblInd w:w="5" w:type="dxa"/>
        <w:tblLook w:val="04A0" w:firstRow="1" w:lastRow="0" w:firstColumn="1" w:lastColumn="0" w:noHBand="0" w:noVBand="1"/>
      </w:tblPr>
      <w:tblGrid>
        <w:gridCol w:w="2405"/>
        <w:gridCol w:w="6662"/>
      </w:tblGrid>
      <w:tr w:rsidR="006A01D3" w14:paraId="589E2EFF" w14:textId="77777777" w:rsidTr="008D322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05" w:type="dxa"/>
          </w:tcPr>
          <w:p w14:paraId="71A0D3FA" w14:textId="77777777" w:rsidR="006A01D3" w:rsidRDefault="006A01D3" w:rsidP="008D3228">
            <w:r>
              <w:t>Project Title:</w:t>
            </w:r>
          </w:p>
        </w:tc>
        <w:tc>
          <w:tcPr>
            <w:tcW w:w="6662" w:type="dxa"/>
          </w:tcPr>
          <w:p w14:paraId="41F11422" w14:textId="77777777" w:rsidR="006A01D3" w:rsidRDefault="006A01D3" w:rsidP="008D3228">
            <w:pPr>
              <w:cnfStyle w:val="100000000000" w:firstRow="1" w:lastRow="0" w:firstColumn="0" w:lastColumn="0" w:oddVBand="0" w:evenVBand="0" w:oddHBand="0" w:evenHBand="0" w:firstRowFirstColumn="0" w:firstRowLastColumn="0" w:lastRowFirstColumn="0" w:lastRowLastColumn="0"/>
            </w:pPr>
            <w:r>
              <w:t>FlyDreamAir IT Project</w:t>
            </w:r>
          </w:p>
        </w:tc>
      </w:tr>
      <w:tr w:rsidR="006A01D3" w14:paraId="655F7F17" w14:textId="77777777" w:rsidTr="008D32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77DD3E3" w14:textId="77777777" w:rsidR="006A01D3" w:rsidRDefault="006A01D3" w:rsidP="008D3228">
            <w:r>
              <w:t>WBS Item Number:</w:t>
            </w:r>
          </w:p>
        </w:tc>
        <w:tc>
          <w:tcPr>
            <w:tcW w:w="6662" w:type="dxa"/>
          </w:tcPr>
          <w:p w14:paraId="413690D8" w14:textId="31716C7C" w:rsidR="006A01D3" w:rsidRDefault="006A01D3" w:rsidP="008D3228">
            <w:pPr>
              <w:cnfStyle w:val="000000100000" w:firstRow="0" w:lastRow="0" w:firstColumn="0" w:lastColumn="0" w:oddVBand="0" w:evenVBand="0" w:oddHBand="1" w:evenHBand="0" w:firstRowFirstColumn="0" w:firstRowLastColumn="0" w:lastRowFirstColumn="0" w:lastRowLastColumn="0"/>
            </w:pPr>
            <w:r>
              <w:t>4.1</w:t>
            </w:r>
          </w:p>
        </w:tc>
      </w:tr>
      <w:tr w:rsidR="006A01D3" w14:paraId="6AFB1433" w14:textId="77777777" w:rsidTr="008D3228">
        <w:tc>
          <w:tcPr>
            <w:cnfStyle w:val="001000000000" w:firstRow="0" w:lastRow="0" w:firstColumn="1" w:lastColumn="0" w:oddVBand="0" w:evenVBand="0" w:oddHBand="0" w:evenHBand="0" w:firstRowFirstColumn="0" w:firstRowLastColumn="0" w:lastRowFirstColumn="0" w:lastRowLastColumn="0"/>
            <w:tcW w:w="2405" w:type="dxa"/>
          </w:tcPr>
          <w:p w14:paraId="1B9B8048" w14:textId="77777777" w:rsidR="006A01D3" w:rsidRDefault="006A01D3" w:rsidP="008D3228">
            <w:r>
              <w:t>WBS Item Name:</w:t>
            </w:r>
          </w:p>
        </w:tc>
        <w:tc>
          <w:tcPr>
            <w:tcW w:w="6662" w:type="dxa"/>
          </w:tcPr>
          <w:p w14:paraId="3795055A" w14:textId="5EE6CAD0" w:rsidR="006A01D3" w:rsidRDefault="006A01D3" w:rsidP="008D3228">
            <w:pPr>
              <w:cnfStyle w:val="000000000000" w:firstRow="0" w:lastRow="0" w:firstColumn="0" w:lastColumn="0" w:oddVBand="0" w:evenVBand="0" w:oddHBand="0" w:evenHBand="0" w:firstRowFirstColumn="0" w:firstRowLastColumn="0" w:lastRowFirstColumn="0" w:lastRowLastColumn="0"/>
            </w:pPr>
            <w:r>
              <w:t>Project Presentation</w:t>
            </w:r>
          </w:p>
        </w:tc>
      </w:tr>
      <w:tr w:rsidR="006A01D3" w14:paraId="52FA34F6" w14:textId="77777777" w:rsidTr="008D32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D42E5CF" w14:textId="77777777" w:rsidR="006A01D3" w:rsidRDefault="006A01D3" w:rsidP="008D3228">
            <w:r>
              <w:t>Item Description</w:t>
            </w:r>
          </w:p>
        </w:tc>
        <w:tc>
          <w:tcPr>
            <w:tcW w:w="6662" w:type="dxa"/>
          </w:tcPr>
          <w:p w14:paraId="4A7704A6" w14:textId="3EDFCDB7" w:rsidR="006A01D3" w:rsidRDefault="006A01D3" w:rsidP="008D3228">
            <w:pPr>
              <w:cnfStyle w:val="000000100000" w:firstRow="0" w:lastRow="0" w:firstColumn="0" w:lastColumn="0" w:oddVBand="0" w:evenVBand="0" w:oddHBand="1" w:evenHBand="0" w:firstRowFirstColumn="0" w:firstRowLastColumn="0" w:lastRowFirstColumn="0" w:lastRowLastColumn="0"/>
            </w:pPr>
            <w:r>
              <w:t>Once the main deliverables are complete, our team needs to develop a presentation for our clients to display our project deliverables and developed system. This task is to be developed by all team members.</w:t>
            </w:r>
          </w:p>
        </w:tc>
      </w:tr>
    </w:tbl>
    <w:p w14:paraId="776ED2FB" w14:textId="77777777" w:rsidR="006A01D3" w:rsidRPr="006A01D3" w:rsidRDefault="006A01D3" w:rsidP="006A01D3"/>
    <w:tbl>
      <w:tblPr>
        <w:tblStyle w:val="GridTable3-Accent2"/>
        <w:tblW w:w="9067" w:type="dxa"/>
        <w:tblInd w:w="5" w:type="dxa"/>
        <w:tblLook w:val="04A0" w:firstRow="1" w:lastRow="0" w:firstColumn="1" w:lastColumn="0" w:noHBand="0" w:noVBand="1"/>
      </w:tblPr>
      <w:tblGrid>
        <w:gridCol w:w="2405"/>
        <w:gridCol w:w="6662"/>
      </w:tblGrid>
      <w:tr w:rsidR="00E671C7" w14:paraId="12DE3AD1" w14:textId="77777777" w:rsidTr="00FD7C7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05" w:type="dxa"/>
          </w:tcPr>
          <w:p w14:paraId="4B371752" w14:textId="77777777" w:rsidR="00E671C7" w:rsidRDefault="00E671C7" w:rsidP="00CE5FC8">
            <w:r>
              <w:t>Project Title:</w:t>
            </w:r>
          </w:p>
        </w:tc>
        <w:tc>
          <w:tcPr>
            <w:tcW w:w="6662" w:type="dxa"/>
          </w:tcPr>
          <w:p w14:paraId="1B868663" w14:textId="77777777" w:rsidR="00E671C7" w:rsidRDefault="00E671C7" w:rsidP="00CE5FC8">
            <w:pPr>
              <w:cnfStyle w:val="100000000000" w:firstRow="1" w:lastRow="0" w:firstColumn="0" w:lastColumn="0" w:oddVBand="0" w:evenVBand="0" w:oddHBand="0" w:evenHBand="0" w:firstRowFirstColumn="0" w:firstRowLastColumn="0" w:lastRowFirstColumn="0" w:lastRowLastColumn="0"/>
            </w:pPr>
            <w:r>
              <w:t>FlyDreamAir IT Project</w:t>
            </w:r>
          </w:p>
        </w:tc>
      </w:tr>
      <w:tr w:rsidR="00E671C7" w14:paraId="6261B214" w14:textId="77777777" w:rsidTr="00FD7C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28315E6" w14:textId="77777777" w:rsidR="00E671C7" w:rsidRDefault="00E671C7" w:rsidP="00CE5FC8">
            <w:r>
              <w:t>WBS Item Number:</w:t>
            </w:r>
          </w:p>
        </w:tc>
        <w:tc>
          <w:tcPr>
            <w:tcW w:w="6662" w:type="dxa"/>
          </w:tcPr>
          <w:p w14:paraId="29EC1EAE" w14:textId="0AC5D972" w:rsidR="00E671C7" w:rsidRDefault="007A2AFF" w:rsidP="00CE5FC8">
            <w:pPr>
              <w:cnfStyle w:val="000000100000" w:firstRow="0" w:lastRow="0" w:firstColumn="0" w:lastColumn="0" w:oddVBand="0" w:evenVBand="0" w:oddHBand="1" w:evenHBand="0" w:firstRowFirstColumn="0" w:firstRowLastColumn="0" w:lastRowFirstColumn="0" w:lastRowLastColumn="0"/>
            </w:pPr>
            <w:r>
              <w:t>4.</w:t>
            </w:r>
            <w:r w:rsidR="006A01D3">
              <w:t>2</w:t>
            </w:r>
          </w:p>
        </w:tc>
      </w:tr>
      <w:tr w:rsidR="00E671C7" w14:paraId="1385A9A4" w14:textId="77777777" w:rsidTr="00FD7C70">
        <w:tc>
          <w:tcPr>
            <w:cnfStyle w:val="001000000000" w:firstRow="0" w:lastRow="0" w:firstColumn="1" w:lastColumn="0" w:oddVBand="0" w:evenVBand="0" w:oddHBand="0" w:evenHBand="0" w:firstRowFirstColumn="0" w:firstRowLastColumn="0" w:lastRowFirstColumn="0" w:lastRowLastColumn="0"/>
            <w:tcW w:w="2405" w:type="dxa"/>
          </w:tcPr>
          <w:p w14:paraId="58F9A44C" w14:textId="77777777" w:rsidR="00E671C7" w:rsidRDefault="00E671C7" w:rsidP="00CE5FC8">
            <w:r>
              <w:t>WBS Item Name:</w:t>
            </w:r>
          </w:p>
        </w:tc>
        <w:tc>
          <w:tcPr>
            <w:tcW w:w="6662" w:type="dxa"/>
          </w:tcPr>
          <w:p w14:paraId="7C20DB30" w14:textId="7ECF410B" w:rsidR="00E671C7" w:rsidRDefault="007A2AFF" w:rsidP="00CE5FC8">
            <w:pPr>
              <w:cnfStyle w:val="000000000000" w:firstRow="0" w:lastRow="0" w:firstColumn="0" w:lastColumn="0" w:oddVBand="0" w:evenVBand="0" w:oddHBand="0" w:evenHBand="0" w:firstRowFirstColumn="0" w:firstRowLastColumn="0" w:lastRowFirstColumn="0" w:lastRowLastColumn="0"/>
            </w:pPr>
            <w:r>
              <w:t>Conclusion</w:t>
            </w:r>
          </w:p>
        </w:tc>
      </w:tr>
      <w:tr w:rsidR="00E671C7" w14:paraId="38F1F08E" w14:textId="77777777" w:rsidTr="00FD7C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9C9ACF5" w14:textId="77777777" w:rsidR="00E671C7" w:rsidRDefault="00E671C7" w:rsidP="00CE5FC8">
            <w:r>
              <w:t>Item Description</w:t>
            </w:r>
          </w:p>
        </w:tc>
        <w:tc>
          <w:tcPr>
            <w:tcW w:w="6662" w:type="dxa"/>
          </w:tcPr>
          <w:p w14:paraId="18FCE535" w14:textId="1E7B6604" w:rsidR="00E671C7" w:rsidRDefault="00FD7C70" w:rsidP="00CE5FC8">
            <w:pPr>
              <w:cnfStyle w:val="000000100000" w:firstRow="0" w:lastRow="0" w:firstColumn="0" w:lastColumn="0" w:oddVBand="0" w:evenVBand="0" w:oddHBand="1" w:evenHBand="0" w:firstRowFirstColumn="0" w:firstRowLastColumn="0" w:lastRowFirstColumn="0" w:lastRowLastColumn="0"/>
            </w:pPr>
            <w:r>
              <w:t>To finalise a project, our project leader needs to finalise all our activities to ensure they are completed to an acceptable standard. All phases of our project must be finalised &amp; presented to our stakeholders to conclude and finish the project.</w:t>
            </w:r>
            <w:r w:rsidR="00D77B24">
              <w:t xml:space="preserve"> This task has been assigned to our project manager, Sam to complete.</w:t>
            </w:r>
          </w:p>
        </w:tc>
      </w:tr>
    </w:tbl>
    <w:p w14:paraId="14458CCC" w14:textId="70332E18" w:rsidR="00E671C7" w:rsidRDefault="00E671C7" w:rsidP="00E671C7"/>
    <w:tbl>
      <w:tblPr>
        <w:tblStyle w:val="GridTable3-Accent2"/>
        <w:tblW w:w="9067" w:type="dxa"/>
        <w:tblInd w:w="5" w:type="dxa"/>
        <w:tblLook w:val="04A0" w:firstRow="1" w:lastRow="0" w:firstColumn="1" w:lastColumn="0" w:noHBand="0" w:noVBand="1"/>
      </w:tblPr>
      <w:tblGrid>
        <w:gridCol w:w="2405"/>
        <w:gridCol w:w="6662"/>
      </w:tblGrid>
      <w:tr w:rsidR="00B74BFF" w14:paraId="48DD842D" w14:textId="77777777" w:rsidTr="008D322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05" w:type="dxa"/>
          </w:tcPr>
          <w:p w14:paraId="5B6C842F" w14:textId="77777777" w:rsidR="00B74BFF" w:rsidRDefault="00B74BFF" w:rsidP="008D3228">
            <w:r>
              <w:t>Project Title:</w:t>
            </w:r>
          </w:p>
        </w:tc>
        <w:tc>
          <w:tcPr>
            <w:tcW w:w="6662" w:type="dxa"/>
          </w:tcPr>
          <w:p w14:paraId="6D17E5F3" w14:textId="77777777" w:rsidR="00B74BFF" w:rsidRDefault="00B74BFF" w:rsidP="008D3228">
            <w:pPr>
              <w:cnfStyle w:val="100000000000" w:firstRow="1" w:lastRow="0" w:firstColumn="0" w:lastColumn="0" w:oddVBand="0" w:evenVBand="0" w:oddHBand="0" w:evenHBand="0" w:firstRowFirstColumn="0" w:firstRowLastColumn="0" w:lastRowFirstColumn="0" w:lastRowLastColumn="0"/>
            </w:pPr>
            <w:r>
              <w:t>FlyDreamAir IT Project</w:t>
            </w:r>
          </w:p>
        </w:tc>
      </w:tr>
      <w:tr w:rsidR="00B74BFF" w14:paraId="4CA4EE17" w14:textId="77777777" w:rsidTr="008D32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5249793" w14:textId="77777777" w:rsidR="00B74BFF" w:rsidRDefault="00B74BFF" w:rsidP="008D3228">
            <w:r>
              <w:t>WBS Item Number:</w:t>
            </w:r>
          </w:p>
        </w:tc>
        <w:tc>
          <w:tcPr>
            <w:tcW w:w="6662" w:type="dxa"/>
          </w:tcPr>
          <w:p w14:paraId="17D7CB74" w14:textId="65CF4208" w:rsidR="00B74BFF" w:rsidRDefault="00B74BFF" w:rsidP="008D3228">
            <w:pPr>
              <w:cnfStyle w:val="000000100000" w:firstRow="0" w:lastRow="0" w:firstColumn="0" w:lastColumn="0" w:oddVBand="0" w:evenVBand="0" w:oddHBand="1" w:evenHBand="0" w:firstRowFirstColumn="0" w:firstRowLastColumn="0" w:lastRowFirstColumn="0" w:lastRowLastColumn="0"/>
            </w:pPr>
            <w:r>
              <w:t>4.3</w:t>
            </w:r>
          </w:p>
        </w:tc>
      </w:tr>
      <w:tr w:rsidR="00B74BFF" w14:paraId="231557B4" w14:textId="77777777" w:rsidTr="008D3228">
        <w:tc>
          <w:tcPr>
            <w:cnfStyle w:val="001000000000" w:firstRow="0" w:lastRow="0" w:firstColumn="1" w:lastColumn="0" w:oddVBand="0" w:evenVBand="0" w:oddHBand="0" w:evenHBand="0" w:firstRowFirstColumn="0" w:firstRowLastColumn="0" w:lastRowFirstColumn="0" w:lastRowLastColumn="0"/>
            <w:tcW w:w="2405" w:type="dxa"/>
          </w:tcPr>
          <w:p w14:paraId="6E4ED719" w14:textId="77777777" w:rsidR="00B74BFF" w:rsidRDefault="00B74BFF" w:rsidP="008D3228">
            <w:r>
              <w:t>WBS Item Name:</w:t>
            </w:r>
          </w:p>
        </w:tc>
        <w:tc>
          <w:tcPr>
            <w:tcW w:w="6662" w:type="dxa"/>
          </w:tcPr>
          <w:p w14:paraId="619EC5C1" w14:textId="2AD81D73" w:rsidR="00B74BFF" w:rsidRDefault="00B74BFF" w:rsidP="008D3228">
            <w:pPr>
              <w:cnfStyle w:val="000000000000" w:firstRow="0" w:lastRow="0" w:firstColumn="0" w:lastColumn="0" w:oddVBand="0" w:evenVBand="0" w:oddHBand="0" w:evenHBand="0" w:firstRowFirstColumn="0" w:firstRowLastColumn="0" w:lastRowFirstColumn="0" w:lastRowLastColumn="0"/>
            </w:pPr>
            <w:r>
              <w:t>Preparing Final Report</w:t>
            </w:r>
          </w:p>
        </w:tc>
      </w:tr>
      <w:tr w:rsidR="00B74BFF" w14:paraId="6D9DB064" w14:textId="77777777" w:rsidTr="008D32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4D25F06" w14:textId="77777777" w:rsidR="00B74BFF" w:rsidRDefault="00B74BFF" w:rsidP="008D3228">
            <w:r>
              <w:t>Item Description</w:t>
            </w:r>
          </w:p>
        </w:tc>
        <w:tc>
          <w:tcPr>
            <w:tcW w:w="6662" w:type="dxa"/>
          </w:tcPr>
          <w:p w14:paraId="1594195D" w14:textId="6AF9C938" w:rsidR="00B74BFF" w:rsidRDefault="00B74BFF" w:rsidP="008D3228">
            <w:pPr>
              <w:cnfStyle w:val="000000100000" w:firstRow="0" w:lastRow="0" w:firstColumn="0" w:lastColumn="0" w:oddVBand="0" w:evenVBand="0" w:oddHBand="1" w:evenHBand="0" w:firstRowFirstColumn="0" w:firstRowLastColumn="0" w:lastRowFirstColumn="0" w:lastRowLastColumn="0"/>
            </w:pPr>
            <w:r>
              <w:t xml:space="preserve">The final report is the deliverable that our client receives containing all the documentation developed throughout the project. </w:t>
            </w:r>
            <w:r w:rsidR="00425EDA">
              <w:t xml:space="preserve">Before this task can begin, item </w:t>
            </w:r>
            <w:r w:rsidR="00425EDA">
              <w:t>4.2</w:t>
            </w:r>
            <w:r w:rsidR="00425EDA">
              <w:t xml:space="preserve"> (</w:t>
            </w:r>
            <w:r w:rsidR="00425EDA">
              <w:t>Conclusion</w:t>
            </w:r>
            <w:r w:rsidR="00425EDA">
              <w:t xml:space="preserve">) must be completed. </w:t>
            </w:r>
            <w:r>
              <w:t>This task has been given to Ryan to complete.</w:t>
            </w:r>
          </w:p>
        </w:tc>
      </w:tr>
    </w:tbl>
    <w:p w14:paraId="50515667" w14:textId="77777777" w:rsidR="00B74BFF" w:rsidRDefault="00B74BFF" w:rsidP="00E671C7"/>
    <w:tbl>
      <w:tblPr>
        <w:tblStyle w:val="GridTable3-Accent2"/>
        <w:tblW w:w="9067" w:type="dxa"/>
        <w:tblInd w:w="5" w:type="dxa"/>
        <w:tblLook w:val="04A0" w:firstRow="1" w:lastRow="0" w:firstColumn="1" w:lastColumn="0" w:noHBand="0" w:noVBand="1"/>
      </w:tblPr>
      <w:tblGrid>
        <w:gridCol w:w="2405"/>
        <w:gridCol w:w="6662"/>
      </w:tblGrid>
      <w:tr w:rsidR="00E671C7" w14:paraId="2D4FB7B5" w14:textId="77777777" w:rsidTr="00FD7C7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05" w:type="dxa"/>
          </w:tcPr>
          <w:p w14:paraId="6BB9A8D7" w14:textId="77777777" w:rsidR="00E671C7" w:rsidRDefault="00E671C7" w:rsidP="00CE5FC8">
            <w:r>
              <w:t>Project Title:</w:t>
            </w:r>
          </w:p>
        </w:tc>
        <w:tc>
          <w:tcPr>
            <w:tcW w:w="6662" w:type="dxa"/>
          </w:tcPr>
          <w:p w14:paraId="4C8F3777" w14:textId="77777777" w:rsidR="00E671C7" w:rsidRDefault="00E671C7" w:rsidP="00CE5FC8">
            <w:pPr>
              <w:cnfStyle w:val="100000000000" w:firstRow="1" w:lastRow="0" w:firstColumn="0" w:lastColumn="0" w:oddVBand="0" w:evenVBand="0" w:oddHBand="0" w:evenHBand="0" w:firstRowFirstColumn="0" w:firstRowLastColumn="0" w:lastRowFirstColumn="0" w:lastRowLastColumn="0"/>
            </w:pPr>
            <w:r>
              <w:t>FlyDreamAir IT Project</w:t>
            </w:r>
          </w:p>
        </w:tc>
      </w:tr>
      <w:tr w:rsidR="00E671C7" w14:paraId="52B0A2DB" w14:textId="77777777" w:rsidTr="00FD7C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6476EAC" w14:textId="77777777" w:rsidR="00E671C7" w:rsidRDefault="00E671C7" w:rsidP="00CE5FC8">
            <w:r>
              <w:t>WBS Item Number:</w:t>
            </w:r>
          </w:p>
        </w:tc>
        <w:tc>
          <w:tcPr>
            <w:tcW w:w="6662" w:type="dxa"/>
          </w:tcPr>
          <w:p w14:paraId="5D6DA71B" w14:textId="785E96F5" w:rsidR="00E671C7" w:rsidRDefault="007A2AFF" w:rsidP="00CE5FC8">
            <w:pPr>
              <w:cnfStyle w:val="000000100000" w:firstRow="0" w:lastRow="0" w:firstColumn="0" w:lastColumn="0" w:oddVBand="0" w:evenVBand="0" w:oddHBand="1" w:evenHBand="0" w:firstRowFirstColumn="0" w:firstRowLastColumn="0" w:lastRowFirstColumn="0" w:lastRowLastColumn="0"/>
            </w:pPr>
            <w:r>
              <w:t>4.</w:t>
            </w:r>
            <w:r w:rsidR="00B74BFF">
              <w:t>4</w:t>
            </w:r>
          </w:p>
        </w:tc>
      </w:tr>
      <w:tr w:rsidR="00E671C7" w14:paraId="06E3E01E" w14:textId="77777777" w:rsidTr="00FD7C70">
        <w:tc>
          <w:tcPr>
            <w:cnfStyle w:val="001000000000" w:firstRow="0" w:lastRow="0" w:firstColumn="1" w:lastColumn="0" w:oddVBand="0" w:evenVBand="0" w:oddHBand="0" w:evenHBand="0" w:firstRowFirstColumn="0" w:firstRowLastColumn="0" w:lastRowFirstColumn="0" w:lastRowLastColumn="0"/>
            <w:tcW w:w="2405" w:type="dxa"/>
          </w:tcPr>
          <w:p w14:paraId="5D64828D" w14:textId="77777777" w:rsidR="00E671C7" w:rsidRDefault="00E671C7" w:rsidP="00CE5FC8">
            <w:r>
              <w:t>WBS Item Name:</w:t>
            </w:r>
          </w:p>
        </w:tc>
        <w:tc>
          <w:tcPr>
            <w:tcW w:w="6662" w:type="dxa"/>
          </w:tcPr>
          <w:p w14:paraId="73F130A3" w14:textId="715F7AE2" w:rsidR="00E671C7" w:rsidRDefault="007A2AFF" w:rsidP="00CE5FC8">
            <w:pPr>
              <w:cnfStyle w:val="000000000000" w:firstRow="0" w:lastRow="0" w:firstColumn="0" w:lastColumn="0" w:oddVBand="0" w:evenVBand="0" w:oddHBand="0" w:evenHBand="0" w:firstRowFirstColumn="0" w:firstRowLastColumn="0" w:lastRowFirstColumn="0" w:lastRowLastColumn="0"/>
            </w:pPr>
            <w:r>
              <w:t>Demonstration of Project</w:t>
            </w:r>
          </w:p>
        </w:tc>
      </w:tr>
      <w:tr w:rsidR="00E671C7" w14:paraId="65CED807" w14:textId="77777777" w:rsidTr="00FD7C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F199EF6" w14:textId="77777777" w:rsidR="00E671C7" w:rsidRDefault="00E671C7" w:rsidP="00CE5FC8">
            <w:r>
              <w:t>Item Description</w:t>
            </w:r>
          </w:p>
        </w:tc>
        <w:tc>
          <w:tcPr>
            <w:tcW w:w="6662" w:type="dxa"/>
          </w:tcPr>
          <w:p w14:paraId="44F428D2" w14:textId="45130735" w:rsidR="00E671C7" w:rsidRDefault="00FD7C70" w:rsidP="00CE5FC8">
            <w:pPr>
              <w:cnfStyle w:val="000000100000" w:firstRow="0" w:lastRow="0" w:firstColumn="0" w:lastColumn="0" w:oddVBand="0" w:evenVBand="0" w:oddHBand="1" w:evenHBand="0" w:firstRowFirstColumn="0" w:firstRowLastColumn="0" w:lastRowFirstColumn="0" w:lastRowLastColumn="0"/>
            </w:pPr>
            <w:r>
              <w:t>Once our project is finalised, we must present our outputs from the project to our stakeholders with the aim of satisfying their requirements. This is done through demonstrating our IT system alongside the documentation involved.</w:t>
            </w:r>
            <w:r w:rsidR="009E2816">
              <w:t xml:space="preserve"> Before this task can be completed, item 4.1 (</w:t>
            </w:r>
            <w:r w:rsidR="00425EDA">
              <w:t>Project Presentation</w:t>
            </w:r>
            <w:r w:rsidR="009E2816">
              <w:t>) must be completed.</w:t>
            </w:r>
            <w:r w:rsidR="00D77B24">
              <w:t xml:space="preserve"> This task</w:t>
            </w:r>
            <w:r w:rsidR="00425EDA">
              <w:t xml:space="preserve"> has been given to Tynan to complete.</w:t>
            </w:r>
          </w:p>
        </w:tc>
      </w:tr>
    </w:tbl>
    <w:p w14:paraId="6A7D808E" w14:textId="77777777" w:rsidR="00E671C7" w:rsidRPr="00E671C7" w:rsidRDefault="00E671C7" w:rsidP="00E671C7"/>
    <w:sectPr w:rsidR="00E671C7" w:rsidRPr="00E671C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36692C"/>
    <w:multiLevelType w:val="hybridMultilevel"/>
    <w:tmpl w:val="E3D290D8"/>
    <w:lvl w:ilvl="0" w:tplc="21F0409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0594006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Mjc3NzIxMwYRSjpKwanFxZn5eSAFFrUAIvxYPSwAAAA="/>
  </w:docVars>
  <w:rsids>
    <w:rsidRoot w:val="00564EF4"/>
    <w:rsid w:val="0004286F"/>
    <w:rsid w:val="00175479"/>
    <w:rsid w:val="00234335"/>
    <w:rsid w:val="002474B0"/>
    <w:rsid w:val="00316BA7"/>
    <w:rsid w:val="00321DF6"/>
    <w:rsid w:val="003310F7"/>
    <w:rsid w:val="00390CBD"/>
    <w:rsid w:val="00425EDA"/>
    <w:rsid w:val="005069E5"/>
    <w:rsid w:val="005512EA"/>
    <w:rsid w:val="00556CB5"/>
    <w:rsid w:val="00564EF4"/>
    <w:rsid w:val="005E1BF1"/>
    <w:rsid w:val="006029F8"/>
    <w:rsid w:val="006A01D3"/>
    <w:rsid w:val="006A54EE"/>
    <w:rsid w:val="00724AF3"/>
    <w:rsid w:val="007760B9"/>
    <w:rsid w:val="007A2AFF"/>
    <w:rsid w:val="007B72FC"/>
    <w:rsid w:val="007E232F"/>
    <w:rsid w:val="008C75DD"/>
    <w:rsid w:val="00965720"/>
    <w:rsid w:val="00980E96"/>
    <w:rsid w:val="009B15D3"/>
    <w:rsid w:val="009E2816"/>
    <w:rsid w:val="00B03A9E"/>
    <w:rsid w:val="00B74BFF"/>
    <w:rsid w:val="00B80742"/>
    <w:rsid w:val="00D77B24"/>
    <w:rsid w:val="00D94082"/>
    <w:rsid w:val="00E671C7"/>
    <w:rsid w:val="00E90C32"/>
    <w:rsid w:val="00F82E66"/>
    <w:rsid w:val="00FD7C7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BE878"/>
  <w15:chartTrackingRefBased/>
  <w15:docId w15:val="{1AB6FE16-9532-402A-A0B1-24BB053F1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AU"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10F7"/>
  </w:style>
  <w:style w:type="paragraph" w:styleId="Heading1">
    <w:name w:val="heading 1"/>
    <w:basedOn w:val="Normal"/>
    <w:next w:val="Normal"/>
    <w:link w:val="Heading1Char"/>
    <w:uiPriority w:val="9"/>
    <w:qFormat/>
    <w:rsid w:val="003310F7"/>
    <w:pPr>
      <w:keepNext/>
      <w:keepLines/>
      <w:pBdr>
        <w:left w:val="single" w:sz="12" w:space="12" w:color="ED7D31" w:themeColor="accent2"/>
      </w:pBdr>
      <w:spacing w:before="80" w:after="80" w:line="240" w:lineRule="auto"/>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iPriority w:val="9"/>
    <w:semiHidden/>
    <w:unhideWhenUsed/>
    <w:qFormat/>
    <w:rsid w:val="003310F7"/>
    <w:pPr>
      <w:keepNext/>
      <w:keepLines/>
      <w:spacing w:before="120" w:after="0" w:line="240" w:lineRule="auto"/>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semiHidden/>
    <w:unhideWhenUsed/>
    <w:qFormat/>
    <w:rsid w:val="003310F7"/>
    <w:pPr>
      <w:keepNext/>
      <w:keepLines/>
      <w:spacing w:before="80" w:after="0" w:line="240" w:lineRule="auto"/>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3310F7"/>
    <w:pPr>
      <w:keepNext/>
      <w:keepLines/>
      <w:spacing w:before="80" w:after="0" w:line="240" w:lineRule="auto"/>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3310F7"/>
    <w:pPr>
      <w:keepNext/>
      <w:keepLines/>
      <w:spacing w:before="80" w:after="0" w:line="240" w:lineRule="auto"/>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semiHidden/>
    <w:unhideWhenUsed/>
    <w:qFormat/>
    <w:rsid w:val="003310F7"/>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3310F7"/>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3310F7"/>
    <w:pPr>
      <w:keepNext/>
      <w:keepLines/>
      <w:spacing w:before="80" w:after="0" w:line="240" w:lineRule="auto"/>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3310F7"/>
    <w:pPr>
      <w:keepNext/>
      <w:keepLines/>
      <w:spacing w:before="80" w:after="0" w:line="240" w:lineRule="auto"/>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310F7"/>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3310F7"/>
    <w:rPr>
      <w:rFonts w:asciiTheme="majorHAnsi" w:eastAsiaTheme="majorEastAsia" w:hAnsiTheme="majorHAnsi" w:cstheme="majorBidi"/>
      <w:caps/>
      <w:spacing w:val="40"/>
      <w:sz w:val="76"/>
      <w:szCs w:val="76"/>
    </w:rPr>
  </w:style>
  <w:style w:type="table" w:styleId="TableGrid">
    <w:name w:val="Table Grid"/>
    <w:basedOn w:val="TableNormal"/>
    <w:uiPriority w:val="39"/>
    <w:rsid w:val="005512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310F7"/>
    <w:rPr>
      <w:rFonts w:asciiTheme="majorHAnsi" w:eastAsiaTheme="majorEastAsia" w:hAnsiTheme="majorHAnsi" w:cstheme="majorBidi"/>
      <w:caps/>
      <w:spacing w:val="10"/>
      <w:sz w:val="36"/>
      <w:szCs w:val="36"/>
    </w:rPr>
  </w:style>
  <w:style w:type="table" w:styleId="GridTable5Dark-Accent2">
    <w:name w:val="Grid Table 5 Dark Accent 2"/>
    <w:basedOn w:val="TableNormal"/>
    <w:uiPriority w:val="50"/>
    <w:rsid w:val="0017547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3-Accent2">
    <w:name w:val="Grid Table 3 Accent 2"/>
    <w:basedOn w:val="TableNormal"/>
    <w:uiPriority w:val="48"/>
    <w:rsid w:val="00175479"/>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4-Accent2">
    <w:name w:val="Grid Table 4 Accent 2"/>
    <w:basedOn w:val="TableNormal"/>
    <w:uiPriority w:val="49"/>
    <w:rsid w:val="003310F7"/>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5Dark-Accent2">
    <w:name w:val="List Table 5 Dark Accent 2"/>
    <w:basedOn w:val="TableNormal"/>
    <w:uiPriority w:val="50"/>
    <w:rsid w:val="003310F7"/>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7Colorful-Accent2">
    <w:name w:val="List Table 7 Colorful Accent 2"/>
    <w:basedOn w:val="TableNormal"/>
    <w:uiPriority w:val="52"/>
    <w:rsid w:val="003310F7"/>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2Char">
    <w:name w:val="Heading 2 Char"/>
    <w:basedOn w:val="DefaultParagraphFont"/>
    <w:link w:val="Heading2"/>
    <w:uiPriority w:val="9"/>
    <w:semiHidden/>
    <w:rsid w:val="003310F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semiHidden/>
    <w:rsid w:val="003310F7"/>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semiHidden/>
    <w:rsid w:val="003310F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3310F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3310F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3310F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3310F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3310F7"/>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3310F7"/>
    <w:pPr>
      <w:spacing w:line="240" w:lineRule="auto"/>
    </w:pPr>
    <w:rPr>
      <w:b/>
      <w:bCs/>
      <w:color w:val="ED7D31" w:themeColor="accent2"/>
      <w:spacing w:val="10"/>
      <w:sz w:val="16"/>
      <w:szCs w:val="16"/>
    </w:rPr>
  </w:style>
  <w:style w:type="paragraph" w:styleId="Subtitle">
    <w:name w:val="Subtitle"/>
    <w:basedOn w:val="Normal"/>
    <w:next w:val="Normal"/>
    <w:link w:val="SubtitleChar"/>
    <w:uiPriority w:val="11"/>
    <w:qFormat/>
    <w:rsid w:val="003310F7"/>
    <w:pPr>
      <w:numPr>
        <w:ilvl w:val="1"/>
      </w:numPr>
      <w:spacing w:after="240"/>
    </w:pPr>
    <w:rPr>
      <w:color w:val="000000" w:themeColor="text1"/>
      <w:sz w:val="24"/>
      <w:szCs w:val="24"/>
    </w:rPr>
  </w:style>
  <w:style w:type="character" w:customStyle="1" w:styleId="SubtitleChar">
    <w:name w:val="Subtitle Char"/>
    <w:basedOn w:val="DefaultParagraphFont"/>
    <w:link w:val="Subtitle"/>
    <w:uiPriority w:val="11"/>
    <w:rsid w:val="003310F7"/>
    <w:rPr>
      <w:color w:val="000000" w:themeColor="text1"/>
      <w:sz w:val="24"/>
      <w:szCs w:val="24"/>
    </w:rPr>
  </w:style>
  <w:style w:type="character" w:styleId="Strong">
    <w:name w:val="Strong"/>
    <w:basedOn w:val="DefaultParagraphFont"/>
    <w:uiPriority w:val="22"/>
    <w:qFormat/>
    <w:rsid w:val="003310F7"/>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3310F7"/>
    <w:rPr>
      <w:rFonts w:asciiTheme="minorHAnsi" w:eastAsiaTheme="minorEastAsia" w:hAnsiTheme="minorHAnsi" w:cstheme="minorBidi"/>
      <w:i/>
      <w:iCs/>
      <w:color w:val="C45911" w:themeColor="accent2" w:themeShade="BF"/>
      <w:sz w:val="20"/>
      <w:szCs w:val="20"/>
    </w:rPr>
  </w:style>
  <w:style w:type="paragraph" w:styleId="NoSpacing">
    <w:name w:val="No Spacing"/>
    <w:uiPriority w:val="1"/>
    <w:qFormat/>
    <w:rsid w:val="003310F7"/>
    <w:pPr>
      <w:spacing w:after="0" w:line="240" w:lineRule="auto"/>
    </w:pPr>
  </w:style>
  <w:style w:type="paragraph" w:styleId="Quote">
    <w:name w:val="Quote"/>
    <w:basedOn w:val="Normal"/>
    <w:next w:val="Normal"/>
    <w:link w:val="QuoteChar"/>
    <w:uiPriority w:val="29"/>
    <w:qFormat/>
    <w:rsid w:val="003310F7"/>
    <w:pPr>
      <w:spacing w:before="160"/>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3310F7"/>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3310F7"/>
    <w:pPr>
      <w:spacing w:before="100" w:beforeAutospacing="1" w:after="240"/>
      <w:ind w:left="936" w:right="936"/>
      <w:jc w:val="center"/>
    </w:pPr>
    <w:rPr>
      <w:rFonts w:asciiTheme="majorHAnsi" w:eastAsiaTheme="majorEastAsia" w:hAnsiTheme="majorHAnsi" w:cstheme="majorBidi"/>
      <w:caps/>
      <w:color w:val="C45911" w:themeColor="accent2" w:themeShade="BF"/>
      <w:spacing w:val="10"/>
      <w:sz w:val="28"/>
      <w:szCs w:val="28"/>
    </w:rPr>
  </w:style>
  <w:style w:type="character" w:customStyle="1" w:styleId="IntenseQuoteChar">
    <w:name w:val="Intense Quote Char"/>
    <w:basedOn w:val="DefaultParagraphFont"/>
    <w:link w:val="IntenseQuote"/>
    <w:uiPriority w:val="30"/>
    <w:rsid w:val="003310F7"/>
    <w:rPr>
      <w:rFonts w:asciiTheme="majorHAnsi" w:eastAsiaTheme="majorEastAsia" w:hAnsiTheme="majorHAnsi" w:cstheme="majorBidi"/>
      <w:caps/>
      <w:color w:val="C45911" w:themeColor="accent2" w:themeShade="BF"/>
      <w:spacing w:val="10"/>
      <w:sz w:val="28"/>
      <w:szCs w:val="28"/>
    </w:rPr>
  </w:style>
  <w:style w:type="character" w:styleId="SubtleEmphasis">
    <w:name w:val="Subtle Emphasis"/>
    <w:basedOn w:val="DefaultParagraphFont"/>
    <w:uiPriority w:val="19"/>
    <w:qFormat/>
    <w:rsid w:val="003310F7"/>
    <w:rPr>
      <w:i/>
      <w:iCs/>
      <w:color w:val="auto"/>
    </w:rPr>
  </w:style>
  <w:style w:type="character" w:styleId="IntenseEmphasis">
    <w:name w:val="Intense Emphasis"/>
    <w:basedOn w:val="DefaultParagraphFont"/>
    <w:uiPriority w:val="21"/>
    <w:qFormat/>
    <w:rsid w:val="003310F7"/>
    <w:rPr>
      <w:rFonts w:asciiTheme="minorHAnsi" w:eastAsiaTheme="minorEastAsia" w:hAnsiTheme="minorHAnsi" w:cstheme="minorBidi"/>
      <w:b/>
      <w:bCs/>
      <w:i/>
      <w:iCs/>
      <w:color w:val="C45911" w:themeColor="accent2" w:themeShade="BF"/>
      <w:spacing w:val="0"/>
      <w:w w:val="100"/>
      <w:position w:val="0"/>
      <w:sz w:val="20"/>
      <w:szCs w:val="20"/>
    </w:rPr>
  </w:style>
  <w:style w:type="character" w:styleId="SubtleReference">
    <w:name w:val="Subtle Reference"/>
    <w:basedOn w:val="DefaultParagraphFont"/>
    <w:uiPriority w:val="31"/>
    <w:qFormat/>
    <w:rsid w:val="003310F7"/>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3310F7"/>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3310F7"/>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semiHidden/>
    <w:unhideWhenUsed/>
    <w:qFormat/>
    <w:rsid w:val="003310F7"/>
    <w:pPr>
      <w:outlineLvl w:val="9"/>
    </w:pPr>
  </w:style>
  <w:style w:type="table" w:styleId="GridTable1Light-Accent2">
    <w:name w:val="Grid Table 1 Light Accent 2"/>
    <w:basedOn w:val="TableNormal"/>
    <w:uiPriority w:val="46"/>
    <w:rsid w:val="003310F7"/>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3</TotalTime>
  <Pages>6</Pages>
  <Words>1575</Words>
  <Characters>8979</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Burger</dc:creator>
  <cp:keywords/>
  <dc:description/>
  <cp:lastModifiedBy>Brandon Burger</cp:lastModifiedBy>
  <cp:revision>21</cp:revision>
  <dcterms:created xsi:type="dcterms:W3CDTF">2022-04-04T06:36:00Z</dcterms:created>
  <dcterms:modified xsi:type="dcterms:W3CDTF">2022-05-24T14:20:00Z</dcterms:modified>
</cp:coreProperties>
</file>